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111E" w:rsidRDefault="00DC318C" w:rsidP="008A56AF">
      <w:pPr>
        <w:jc w:val="center"/>
        <w:rPr>
          <w:b w:val="0"/>
          <w:sz w:val="22"/>
          <w:lang w:val="en-US"/>
        </w:rPr>
      </w:pPr>
      <w:r>
        <w:rPr>
          <w:b w:val="0"/>
          <w:noProof/>
          <w:lang w:val="en-US" w:eastAsia="en-US"/>
        </w:rPr>
        <w:drawing>
          <wp:inline distT="0" distB="0" distL="0" distR="0">
            <wp:extent cx="4867275" cy="973455"/>
            <wp:effectExtent l="0" t="0" r="9525" b="0"/>
            <wp:docPr id="2" name="Picture 2" descr="C:\Users\user\Pictures\SEAL PHOTOS_sorted 20180404\C11. HRE PIX\Graphics\HRE vs Cyber-hate_SEAL CYPRUS_PROJECT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Pictures\SEAL PHOTOS_sorted 20180404\C11. HRE PIX\Graphics\HRE vs Cyber-hate_SEAL CYPRUS_PROJECT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97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778B" w:rsidRDefault="008A56AF" w:rsidP="00DA778B">
      <w:pPr>
        <w:pStyle w:val="NoSpacing"/>
        <w:jc w:val="center"/>
        <w:rPr>
          <w:lang w:val="en-GB"/>
        </w:rPr>
      </w:pPr>
      <w:r w:rsidRPr="0093159D">
        <w:rPr>
          <w:lang w:val="en-GB"/>
        </w:rPr>
        <w:t xml:space="preserve">APPLICATION FORM </w:t>
      </w:r>
      <w:r w:rsidR="00DA778B">
        <w:rPr>
          <w:lang w:val="en-GB"/>
        </w:rPr>
        <w:t>FOR A TRAINING COURSE IN CYPRUS</w:t>
      </w:r>
    </w:p>
    <w:p w:rsidR="008A56AF" w:rsidRPr="00A16975" w:rsidRDefault="008A56AF" w:rsidP="00DA778B">
      <w:pPr>
        <w:pStyle w:val="NoSpacing"/>
        <w:jc w:val="center"/>
        <w:rPr>
          <w:szCs w:val="24"/>
          <w:lang w:val="en-GB"/>
        </w:rPr>
      </w:pPr>
      <w:r w:rsidRPr="0093159D">
        <w:rPr>
          <w:lang w:val="en-GB"/>
        </w:rPr>
        <w:t xml:space="preserve">FOR </w:t>
      </w:r>
      <w:r>
        <w:rPr>
          <w:lang w:val="en-GB"/>
        </w:rPr>
        <w:t>INTERNATIONAL PARTICIPANTS</w:t>
      </w:r>
      <w:r w:rsidRPr="0093159D">
        <w:rPr>
          <w:lang w:val="en-GB"/>
        </w:rPr>
        <w:t xml:space="preserve"> </w:t>
      </w:r>
      <w:r>
        <w:rPr>
          <w:lang w:val="en-GB"/>
        </w:rPr>
        <w:t>(FROM THE PARTNERS’ COUNTRIES)</w:t>
      </w:r>
    </w:p>
    <w:p w:rsidR="0038616C" w:rsidRDefault="0038616C" w:rsidP="008A56AF">
      <w:pPr>
        <w:rPr>
          <w:rFonts w:asciiTheme="minorHAnsi" w:hAnsiTheme="minorHAnsi" w:cstheme="minorHAnsi"/>
          <w:b w:val="0"/>
          <w:color w:val="auto"/>
          <w:sz w:val="22"/>
          <w:lang w:val="en-US"/>
        </w:rPr>
      </w:pPr>
    </w:p>
    <w:p w:rsidR="008A56AF" w:rsidRPr="0038616C" w:rsidRDefault="008A56AF" w:rsidP="008A56AF">
      <w:pPr>
        <w:rPr>
          <w:rFonts w:asciiTheme="minorHAnsi" w:hAnsiTheme="minorHAnsi" w:cstheme="minorHAnsi"/>
          <w:b w:val="0"/>
          <w:color w:val="auto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color w:val="auto"/>
          <w:sz w:val="22"/>
        </w:rPr>
        <w:t xml:space="preserve">Please submit this form </w:t>
      </w:r>
      <w:r w:rsidR="004B5DE6">
        <w:rPr>
          <w:rFonts w:asciiTheme="minorHAnsi" w:hAnsiTheme="minorHAnsi" w:cstheme="minorHAnsi"/>
          <w:b w:val="0"/>
          <w:color w:val="auto"/>
          <w:sz w:val="22"/>
          <w:lang w:val="en-US"/>
        </w:rPr>
        <w:t xml:space="preserve"> </w:t>
      </w:r>
      <w:r w:rsidR="004B5DE6">
        <w:rPr>
          <w:rFonts w:asciiTheme="minorHAnsi" w:hAnsiTheme="minorHAnsi" w:cstheme="minorHAnsi"/>
          <w:color w:val="FF0000"/>
          <w:szCs w:val="24"/>
          <w:lang w:val="en-US"/>
        </w:rPr>
        <w:t>info@fioh-ngo.com</w:t>
      </w:r>
      <w:r w:rsidRPr="00DC318C">
        <w:rPr>
          <w:rFonts w:asciiTheme="minorHAnsi" w:hAnsiTheme="minorHAnsi" w:cstheme="minorHAnsi"/>
          <w:b w:val="0"/>
          <w:color w:val="FF0000"/>
          <w:sz w:val="22"/>
          <w:lang w:val="en-US"/>
        </w:rPr>
        <w:t xml:space="preserve"> </w:t>
      </w:r>
    </w:p>
    <w:p w:rsidR="008A56AF" w:rsidRPr="0038616C" w:rsidRDefault="008A56AF" w:rsidP="008A56AF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color w:val="auto"/>
          <w:sz w:val="22"/>
          <w:lang w:val="en-US"/>
        </w:rPr>
        <w:t xml:space="preserve">Remember to write your name in the file name. 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In the subject, write </w:t>
      </w:r>
      <w:proofErr w:type="spellStart"/>
      <w:r w:rsidR="00DC318C" w:rsidRPr="004B5DE6">
        <w:rPr>
          <w:rFonts w:asciiTheme="minorHAnsi" w:hAnsiTheme="minorHAnsi" w:cstheme="minorHAnsi"/>
          <w:b w:val="0"/>
          <w:color w:val="auto"/>
          <w:sz w:val="22"/>
          <w:highlight w:val="yellow"/>
          <w:lang w:val="en-US"/>
        </w:rPr>
        <w:t>HREvsCyber-hate</w:t>
      </w:r>
      <w:r w:rsidRPr="004B5DE6">
        <w:rPr>
          <w:rFonts w:asciiTheme="minorHAnsi" w:hAnsiTheme="minorHAnsi" w:cstheme="minorHAnsi"/>
          <w:b w:val="0"/>
          <w:color w:val="auto"/>
          <w:sz w:val="22"/>
          <w:lang w:val="en-US"/>
        </w:rPr>
        <w:t>_</w:t>
      </w:r>
      <w:r w:rsidRPr="004B5DE6">
        <w:rPr>
          <w:rFonts w:asciiTheme="minorHAnsi" w:hAnsiTheme="minorHAnsi" w:cstheme="minorHAnsi"/>
          <w:b w:val="0"/>
          <w:color w:val="FF0000"/>
          <w:sz w:val="22"/>
          <w:lang w:val="en-US"/>
        </w:rPr>
        <w:t>your</w:t>
      </w:r>
      <w:proofErr w:type="spellEnd"/>
      <w:r w:rsidRPr="004B5DE6">
        <w:rPr>
          <w:rFonts w:asciiTheme="minorHAnsi" w:hAnsiTheme="minorHAnsi" w:cstheme="minorHAnsi"/>
          <w:b w:val="0"/>
          <w:color w:val="FF0000"/>
          <w:sz w:val="22"/>
          <w:lang w:val="en-US"/>
        </w:rPr>
        <w:t xml:space="preserve"> name</w:t>
      </w:r>
    </w:p>
    <w:p w:rsidR="008A56AF" w:rsidRPr="0038616C" w:rsidRDefault="008A56AF" w:rsidP="002612E1">
      <w:pPr>
        <w:rPr>
          <w:rFonts w:asciiTheme="minorHAnsi" w:hAnsiTheme="minorHAnsi" w:cstheme="minorHAnsi"/>
          <w:b w:val="0"/>
          <w:sz w:val="22"/>
          <w:lang w:val="en-US"/>
        </w:rPr>
      </w:pPr>
    </w:p>
    <w:tbl>
      <w:tblPr>
        <w:tblW w:w="10021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0"/>
        <w:gridCol w:w="2268"/>
        <w:gridCol w:w="1861"/>
        <w:gridCol w:w="3171"/>
        <w:gridCol w:w="71"/>
      </w:tblGrid>
      <w:tr w:rsidR="008A56AF" w:rsidRPr="0038616C" w:rsidTr="00F41C5D">
        <w:trPr>
          <w:gridAfter w:val="1"/>
          <w:wAfter w:w="71" w:type="dxa"/>
        </w:trPr>
        <w:tc>
          <w:tcPr>
            <w:tcW w:w="2650" w:type="dxa"/>
          </w:tcPr>
          <w:p w:rsidR="008A56AF" w:rsidRPr="0038616C" w:rsidRDefault="008A56AF" w:rsidP="00355B76">
            <w:pPr>
              <w:jc w:val="right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Country</w:t>
            </w: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of Origin</w:t>
            </w:r>
          </w:p>
        </w:tc>
        <w:tc>
          <w:tcPr>
            <w:tcW w:w="4129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71" w:type="dxa"/>
            <w:vMerge w:val="restart"/>
          </w:tcPr>
          <w:p w:rsidR="008A56AF" w:rsidRPr="0038616C" w:rsidRDefault="008A56AF" w:rsidP="00355B76">
            <w:pPr>
              <w:jc w:val="center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Your Photo</w:t>
            </w:r>
          </w:p>
        </w:tc>
      </w:tr>
      <w:tr w:rsidR="008A56AF" w:rsidRPr="0038616C" w:rsidTr="00F41C5D">
        <w:trPr>
          <w:gridAfter w:val="1"/>
          <w:wAfter w:w="71" w:type="dxa"/>
        </w:trPr>
        <w:tc>
          <w:tcPr>
            <w:tcW w:w="2650" w:type="dxa"/>
          </w:tcPr>
          <w:p w:rsidR="008A56AF" w:rsidRPr="0038616C" w:rsidRDefault="008A56AF" w:rsidP="00355B76">
            <w:pPr>
              <w:jc w:val="right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Full Name</w:t>
            </w: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as in passport</w:t>
            </w:r>
          </w:p>
        </w:tc>
        <w:tc>
          <w:tcPr>
            <w:tcW w:w="4129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71" w:type="dxa"/>
            <w:vMerge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:rsidTr="00F41C5D">
        <w:trPr>
          <w:gridAfter w:val="1"/>
          <w:wAfter w:w="71" w:type="dxa"/>
          <w:trHeight w:val="165"/>
        </w:trPr>
        <w:tc>
          <w:tcPr>
            <w:tcW w:w="2650" w:type="dxa"/>
          </w:tcPr>
          <w:p w:rsidR="008A56AF" w:rsidRPr="0038616C" w:rsidRDefault="008A56AF" w:rsidP="00355B76">
            <w:pPr>
              <w:jc w:val="right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Date of Birth</w:t>
            </w:r>
          </w:p>
        </w:tc>
        <w:tc>
          <w:tcPr>
            <w:tcW w:w="4129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71" w:type="dxa"/>
            <w:vMerge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:rsidTr="00F41C5D">
        <w:trPr>
          <w:gridAfter w:val="1"/>
          <w:wAfter w:w="71" w:type="dxa"/>
          <w:trHeight w:val="165"/>
        </w:trPr>
        <w:tc>
          <w:tcPr>
            <w:tcW w:w="2650" w:type="dxa"/>
          </w:tcPr>
          <w:p w:rsidR="008A56AF" w:rsidRPr="0038616C" w:rsidRDefault="008A56AF" w:rsidP="00355B76">
            <w:pPr>
              <w:jc w:val="right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Citizenship</w:t>
            </w:r>
          </w:p>
        </w:tc>
        <w:tc>
          <w:tcPr>
            <w:tcW w:w="4129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71" w:type="dxa"/>
            <w:vMerge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:rsidTr="00F41C5D">
        <w:trPr>
          <w:gridAfter w:val="1"/>
          <w:wAfter w:w="71" w:type="dxa"/>
          <w:trHeight w:val="90"/>
        </w:trPr>
        <w:tc>
          <w:tcPr>
            <w:tcW w:w="2650" w:type="dxa"/>
          </w:tcPr>
          <w:p w:rsidR="008A56AF" w:rsidRPr="0038616C" w:rsidRDefault="008A56AF" w:rsidP="00355B76">
            <w:pPr>
              <w:jc w:val="right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Gender</w:t>
            </w:r>
          </w:p>
        </w:tc>
        <w:tc>
          <w:tcPr>
            <w:tcW w:w="4129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71" w:type="dxa"/>
            <w:vMerge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:rsidTr="00F41C5D">
        <w:trPr>
          <w:gridAfter w:val="1"/>
          <w:wAfter w:w="71" w:type="dxa"/>
        </w:trPr>
        <w:tc>
          <w:tcPr>
            <w:tcW w:w="2650" w:type="dxa"/>
          </w:tcPr>
          <w:p w:rsidR="008A56AF" w:rsidRPr="0038616C" w:rsidRDefault="008A56AF" w:rsidP="00355B76">
            <w:pPr>
              <w:jc w:val="right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Full address</w:t>
            </w:r>
          </w:p>
        </w:tc>
        <w:tc>
          <w:tcPr>
            <w:tcW w:w="4129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71" w:type="dxa"/>
            <w:vMerge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:rsidTr="00F41C5D">
        <w:trPr>
          <w:gridAfter w:val="1"/>
          <w:wAfter w:w="71" w:type="dxa"/>
        </w:trPr>
        <w:tc>
          <w:tcPr>
            <w:tcW w:w="2650" w:type="dxa"/>
          </w:tcPr>
          <w:p w:rsidR="008A56AF" w:rsidRPr="0038616C" w:rsidRDefault="008A56AF" w:rsidP="00355B76">
            <w:pPr>
              <w:jc w:val="right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E-mail</w:t>
            </w:r>
          </w:p>
        </w:tc>
        <w:tc>
          <w:tcPr>
            <w:tcW w:w="4129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71" w:type="dxa"/>
            <w:vMerge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:rsidTr="00F41C5D">
        <w:trPr>
          <w:gridAfter w:val="1"/>
          <w:wAfter w:w="71" w:type="dxa"/>
        </w:trPr>
        <w:tc>
          <w:tcPr>
            <w:tcW w:w="2650" w:type="dxa"/>
          </w:tcPr>
          <w:p w:rsidR="008A56AF" w:rsidRPr="0038616C" w:rsidRDefault="008A56AF" w:rsidP="00355B76">
            <w:pPr>
              <w:jc w:val="right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 w:rsidRPr="00CE646B">
              <w:rPr>
                <w:rFonts w:asciiTheme="minorHAnsi" w:hAnsiTheme="minorHAnsi" w:cstheme="minorHAnsi"/>
                <w:b w:val="0"/>
                <w:noProof/>
                <w:sz w:val="22"/>
              </w:rPr>
              <w:t>Phone</w:t>
            </w:r>
            <w:r w:rsidRPr="0038616C">
              <w:rPr>
                <w:rFonts w:asciiTheme="minorHAnsi" w:hAnsiTheme="minorHAnsi" w:cstheme="minorHAnsi"/>
                <w:b w:val="0"/>
                <w:sz w:val="22"/>
              </w:rPr>
              <w:t xml:space="preserve"> number</w:t>
            </w: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in international format</w:t>
            </w:r>
          </w:p>
        </w:tc>
        <w:tc>
          <w:tcPr>
            <w:tcW w:w="4129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71" w:type="dxa"/>
            <w:vMerge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8A56AF" w:rsidRPr="0038616C" w:rsidTr="00F41C5D">
        <w:trPr>
          <w:gridAfter w:val="1"/>
          <w:wAfter w:w="71" w:type="dxa"/>
        </w:trPr>
        <w:tc>
          <w:tcPr>
            <w:tcW w:w="2650" w:type="dxa"/>
          </w:tcPr>
          <w:p w:rsidR="008A56AF" w:rsidRPr="0038616C" w:rsidRDefault="008A56AF" w:rsidP="00355B76">
            <w:pPr>
              <w:jc w:val="right"/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>Facebook profile</w:t>
            </w: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 name and</w:t>
            </w:r>
            <w:r w:rsidRPr="0038616C">
              <w:rPr>
                <w:rFonts w:asciiTheme="minorHAnsi" w:hAnsiTheme="minorHAnsi" w:cstheme="minorHAnsi"/>
                <w:b w:val="0"/>
                <w:sz w:val="22"/>
              </w:rPr>
              <w:t xml:space="preserve"> link </w:t>
            </w:r>
          </w:p>
        </w:tc>
        <w:tc>
          <w:tcPr>
            <w:tcW w:w="4129" w:type="dxa"/>
            <w:gridSpan w:val="2"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  <w:tc>
          <w:tcPr>
            <w:tcW w:w="3171" w:type="dxa"/>
            <w:vMerge/>
          </w:tcPr>
          <w:p w:rsidR="008A56AF" w:rsidRPr="0038616C" w:rsidRDefault="008A56AF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  <w:tr w:rsidR="00F41C5D" w:rsidRPr="0038616C" w:rsidTr="00F41C5D">
        <w:tc>
          <w:tcPr>
            <w:tcW w:w="4918" w:type="dxa"/>
            <w:gridSpan w:val="2"/>
          </w:tcPr>
          <w:p w:rsidR="00F41C5D" w:rsidRPr="0038616C" w:rsidRDefault="00F41C5D" w:rsidP="006618BA">
            <w:pPr>
              <w:jc w:val="right"/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  <w:lang w:val="en-US"/>
              </w:rPr>
              <w:t xml:space="preserve">Emergency contact person (name, relationship with you and phone number in international format) </w:t>
            </w:r>
          </w:p>
        </w:tc>
        <w:tc>
          <w:tcPr>
            <w:tcW w:w="5103" w:type="dxa"/>
            <w:gridSpan w:val="3"/>
          </w:tcPr>
          <w:p w:rsidR="00F41C5D" w:rsidRPr="0038616C" w:rsidRDefault="00F41C5D" w:rsidP="006618BA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</w:tc>
      </w:tr>
    </w:tbl>
    <w:p w:rsidR="00F41C5D" w:rsidRPr="00F41C5D" w:rsidRDefault="00F41C5D" w:rsidP="002612E1">
      <w:pPr>
        <w:rPr>
          <w:rFonts w:asciiTheme="minorHAnsi" w:hAnsiTheme="minorHAnsi" w:cstheme="minorHAnsi"/>
          <w:b w:val="0"/>
          <w:sz w:val="22"/>
        </w:rPr>
      </w:pPr>
    </w:p>
    <w:p w:rsidR="003B2E08" w:rsidRPr="0038616C" w:rsidRDefault="00AB7207" w:rsidP="00655D23">
      <w:pPr>
        <w:spacing w:after="0"/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The participation fee for this </w:t>
      </w:r>
      <w:r w:rsidR="006D2E29" w:rsidRPr="0038616C">
        <w:rPr>
          <w:rFonts w:asciiTheme="minorHAnsi" w:hAnsiTheme="minorHAnsi" w:cstheme="minorHAnsi"/>
          <w:b w:val="0"/>
          <w:sz w:val="22"/>
          <w:lang w:val="en-US"/>
        </w:rPr>
        <w:t>course</w:t>
      </w:r>
      <w:r w:rsidR="00B8118A">
        <w:rPr>
          <w:rFonts w:asciiTheme="minorHAnsi" w:hAnsiTheme="minorHAnsi" w:cstheme="minorHAnsi"/>
          <w:b w:val="0"/>
          <w:sz w:val="22"/>
          <w:lang w:val="en-US"/>
        </w:rPr>
        <w:t xml:space="preserve"> is 90</w:t>
      </w:r>
      <w:bookmarkStart w:id="0" w:name="_GoBack"/>
      <w:bookmarkEnd w:id="0"/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euros to </w:t>
      </w:r>
      <w:r w:rsidR="006D2E29" w:rsidRPr="0038616C">
        <w:rPr>
          <w:rFonts w:asciiTheme="minorHAnsi" w:hAnsiTheme="minorHAnsi" w:cstheme="minorHAnsi"/>
          <w:b w:val="0"/>
          <w:sz w:val="22"/>
          <w:lang w:val="en-US"/>
        </w:rPr>
        <w:t xml:space="preserve">be 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>pa</w:t>
      </w:r>
      <w:r w:rsidR="006D2E29" w:rsidRPr="0038616C">
        <w:rPr>
          <w:rFonts w:asciiTheme="minorHAnsi" w:hAnsiTheme="minorHAnsi" w:cstheme="minorHAnsi"/>
          <w:b w:val="0"/>
          <w:sz w:val="22"/>
          <w:lang w:val="en-US"/>
        </w:rPr>
        <w:t>id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in cash</w:t>
      </w:r>
      <w:r w:rsidR="006D2E29" w:rsidRPr="0038616C">
        <w:rPr>
          <w:rFonts w:asciiTheme="minorHAnsi" w:hAnsiTheme="minorHAnsi" w:cstheme="minorHAnsi"/>
          <w:b w:val="0"/>
          <w:sz w:val="22"/>
          <w:lang w:val="en-US"/>
        </w:rPr>
        <w:t xml:space="preserve"> upon registration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>. Are you OK with that?</w:t>
      </w:r>
      <w:r w:rsidR="00354314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</w:p>
    <w:p w:rsidR="00A84861" w:rsidRPr="0038616C" w:rsidRDefault="002A6538" w:rsidP="00A84861">
      <w:pPr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855730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4861" w:rsidRPr="0038616C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A84861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A84861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4065023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4861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A84861" w:rsidRPr="0038616C">
        <w:rPr>
          <w:rFonts w:asciiTheme="minorHAnsi" w:hAnsiTheme="minorHAnsi" w:cstheme="minorHAnsi"/>
          <w:b w:val="0"/>
          <w:sz w:val="22"/>
          <w:lang w:val="en-US"/>
        </w:rPr>
        <w:t xml:space="preserve">No </w:t>
      </w:r>
    </w:p>
    <w:p w:rsidR="00FC2BBF" w:rsidRPr="0038616C" w:rsidRDefault="00FC2BBF" w:rsidP="002612E1">
      <w:pPr>
        <w:rPr>
          <w:rFonts w:asciiTheme="minorHAnsi" w:hAnsiTheme="minorHAnsi" w:cstheme="minorHAnsi"/>
          <w:b w:val="0"/>
          <w:sz w:val="22"/>
          <w:lang w:val="en-US"/>
        </w:rPr>
      </w:pPr>
    </w:p>
    <w:p w:rsidR="00FC2BBF" w:rsidRPr="0038616C" w:rsidRDefault="00FC2BBF" w:rsidP="00FC2BBF">
      <w:pPr>
        <w:spacing w:after="0"/>
        <w:rPr>
          <w:rFonts w:asciiTheme="minorHAnsi" w:hAnsiTheme="minorHAnsi" w:cstheme="minorHAnsi"/>
          <w:b w:val="0"/>
          <w:sz w:val="22"/>
          <w:lang w:val="en-US"/>
        </w:rPr>
      </w:pPr>
      <w:r w:rsidRPr="00DC318C">
        <w:rPr>
          <w:rFonts w:asciiTheme="minorHAnsi" w:hAnsiTheme="minorHAnsi" w:cstheme="minorHAnsi"/>
          <w:b w:val="0"/>
          <w:sz w:val="22"/>
        </w:rPr>
        <w:t>Level of English</w:t>
      </w:r>
      <w:r w:rsidR="00CE646B">
        <w:rPr>
          <w:rFonts w:asciiTheme="minorHAnsi" w:hAnsiTheme="minorHAnsi" w:cstheme="minorHAnsi"/>
          <w:b w:val="0"/>
          <w:sz w:val="22"/>
          <w:lang w:val="en-US"/>
        </w:rPr>
        <w:t>.</w:t>
      </w:r>
      <w:r w:rsidR="00C37938" w:rsidRPr="00DC318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F41C5D" w:rsidRPr="00CE646B">
        <w:rPr>
          <w:rFonts w:asciiTheme="minorHAnsi" w:hAnsiTheme="minorHAnsi" w:cstheme="minorHAnsi"/>
          <w:b w:val="0"/>
          <w:noProof/>
          <w:sz w:val="22"/>
          <w:lang w:val="en-US"/>
        </w:rPr>
        <w:t>R</w:t>
      </w:r>
      <w:r w:rsidR="00C37938" w:rsidRPr="00CE646B">
        <w:rPr>
          <w:rFonts w:asciiTheme="minorHAnsi" w:hAnsiTheme="minorHAnsi" w:cstheme="minorHAnsi"/>
          <w:b w:val="0"/>
          <w:noProof/>
          <w:sz w:val="22"/>
          <w:lang w:val="en-US"/>
        </w:rPr>
        <w:t>emember</w:t>
      </w:r>
      <w:r w:rsidR="00C37938" w:rsidRPr="00DC318C">
        <w:rPr>
          <w:rFonts w:asciiTheme="minorHAnsi" w:hAnsiTheme="minorHAnsi" w:cstheme="minorHAnsi"/>
          <w:b w:val="0"/>
          <w:sz w:val="22"/>
          <w:lang w:val="en-US"/>
        </w:rPr>
        <w:t xml:space="preserve"> that the tra</w:t>
      </w:r>
      <w:r w:rsidR="00F41C5D" w:rsidRPr="00DC318C">
        <w:rPr>
          <w:rFonts w:asciiTheme="minorHAnsi" w:hAnsiTheme="minorHAnsi" w:cstheme="minorHAnsi"/>
          <w:b w:val="0"/>
          <w:sz w:val="22"/>
          <w:lang w:val="en-US"/>
        </w:rPr>
        <w:t>ining is going to be in English.</w:t>
      </w:r>
    </w:p>
    <w:p w:rsidR="00F41C5D" w:rsidRDefault="002A6538" w:rsidP="00F41C5D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795611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1C5D" w:rsidRPr="0038616C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F41C5D">
        <w:rPr>
          <w:rFonts w:asciiTheme="minorHAnsi" w:hAnsiTheme="minorHAnsi" w:cstheme="minorHAnsi"/>
          <w:b w:val="0"/>
          <w:sz w:val="22"/>
          <w:lang w:val="en-US"/>
        </w:rPr>
        <w:t>Low</w:t>
      </w:r>
      <w:r w:rsidR="00F41C5D">
        <w:rPr>
          <w:rFonts w:asciiTheme="minorHAnsi" w:hAnsiTheme="minorHAnsi" w:cstheme="minorHAnsi"/>
          <w:b w:val="0"/>
          <w:sz w:val="22"/>
          <w:lang w:val="en-US"/>
        </w:rPr>
        <w:tab/>
        <w:t xml:space="preserve">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1657371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1C5D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F41C5D">
        <w:rPr>
          <w:rFonts w:asciiTheme="minorHAnsi" w:hAnsiTheme="minorHAnsi" w:cstheme="minorHAnsi"/>
          <w:b w:val="0"/>
          <w:sz w:val="22"/>
          <w:lang w:val="en-US"/>
        </w:rPr>
        <w:t xml:space="preserve">Medium </w:t>
      </w:r>
      <w:r w:rsidR="00F41C5D">
        <w:rPr>
          <w:rFonts w:asciiTheme="minorHAnsi" w:hAnsiTheme="minorHAnsi" w:cstheme="minorHAnsi"/>
          <w:b w:val="0"/>
          <w:sz w:val="22"/>
          <w:lang w:val="en-US"/>
        </w:rPr>
        <w:tab/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2056420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1C5D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F41C5D">
        <w:rPr>
          <w:rFonts w:asciiTheme="minorHAnsi" w:hAnsiTheme="minorHAnsi" w:cstheme="minorHAnsi"/>
          <w:b w:val="0"/>
          <w:sz w:val="22"/>
          <w:lang w:val="en-US"/>
        </w:rPr>
        <w:t>High</w:t>
      </w:r>
    </w:p>
    <w:p w:rsidR="00F41C5D" w:rsidRDefault="00F41C5D" w:rsidP="00F41C5D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</w:p>
    <w:p w:rsidR="00DA778B" w:rsidRPr="0038616C" w:rsidRDefault="00DA778B" w:rsidP="00DA778B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>Are you willing to participate for the full duration of the training</w:t>
      </w:r>
      <w:r w:rsidRPr="0038616C">
        <w:rPr>
          <w:rFonts w:asciiTheme="minorHAnsi" w:hAnsiTheme="minorHAnsi" w:cstheme="minorHAnsi"/>
          <w:b w:val="0"/>
          <w:sz w:val="22"/>
        </w:rPr>
        <w:t>?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</w:p>
    <w:p w:rsidR="00DA778B" w:rsidRPr="0038616C" w:rsidRDefault="002A6538" w:rsidP="00072D74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1315558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30B0" w:rsidRPr="0038616C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3330B0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3330B0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21366052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30B0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3330B0" w:rsidRPr="0038616C">
        <w:rPr>
          <w:rFonts w:asciiTheme="minorHAnsi" w:hAnsiTheme="minorHAnsi" w:cstheme="minorHAnsi"/>
          <w:b w:val="0"/>
          <w:sz w:val="22"/>
          <w:lang w:val="en-US"/>
        </w:rPr>
        <w:t>No</w:t>
      </w:r>
    </w:p>
    <w:p w:rsidR="00096A0F" w:rsidRDefault="00096A0F" w:rsidP="00072D74">
      <w:pPr>
        <w:jc w:val="left"/>
        <w:rPr>
          <w:rFonts w:asciiTheme="minorHAnsi" w:hAnsiTheme="minorHAnsi" w:cstheme="minorHAnsi"/>
          <w:b w:val="0"/>
          <w:sz w:val="22"/>
          <w:lang w:val="en-US"/>
        </w:rPr>
      </w:pPr>
    </w:p>
    <w:p w:rsidR="00072D74" w:rsidRPr="0038616C" w:rsidRDefault="00072D74" w:rsidP="00F41C5D">
      <w:pPr>
        <w:spacing w:after="0"/>
        <w:jc w:val="left"/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</w:rPr>
        <w:t>Education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al background. Please note that your Education is not the most important criterion for selection.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66"/>
      </w:tblGrid>
      <w:tr w:rsidR="00072D74" w:rsidRPr="0038616C" w:rsidTr="00355B76">
        <w:tc>
          <w:tcPr>
            <w:tcW w:w="10140" w:type="dxa"/>
          </w:tcPr>
          <w:p w:rsidR="00072D74" w:rsidRPr="0038616C" w:rsidRDefault="00072D74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  <w:p w:rsidR="00072D74" w:rsidRPr="0038616C" w:rsidRDefault="00072D74" w:rsidP="00355B76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</w:tc>
      </w:tr>
    </w:tbl>
    <w:p w:rsidR="00072D74" w:rsidRPr="0038616C" w:rsidRDefault="00072D74" w:rsidP="00072D74">
      <w:pPr>
        <w:rPr>
          <w:rFonts w:asciiTheme="minorHAnsi" w:hAnsiTheme="minorHAnsi" w:cstheme="minorHAnsi"/>
          <w:b w:val="0"/>
          <w:sz w:val="22"/>
        </w:rPr>
      </w:pPr>
    </w:p>
    <w:p w:rsidR="00072D74" w:rsidRPr="0038616C" w:rsidRDefault="00072D74" w:rsidP="00072D74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</w:rPr>
        <w:t>Work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experience (Same as above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66"/>
      </w:tblGrid>
      <w:tr w:rsidR="00072D74" w:rsidRPr="0038616C" w:rsidTr="00355B76">
        <w:tc>
          <w:tcPr>
            <w:tcW w:w="10140" w:type="dxa"/>
          </w:tcPr>
          <w:p w:rsidR="00072D74" w:rsidRPr="0038616C" w:rsidRDefault="00072D74" w:rsidP="00355B76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  <w:p w:rsidR="00072D74" w:rsidRPr="0038616C" w:rsidRDefault="00072D74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:rsidR="00072D74" w:rsidRPr="0038616C" w:rsidRDefault="00072D74" w:rsidP="00072D74">
      <w:pPr>
        <w:rPr>
          <w:rFonts w:asciiTheme="minorHAnsi" w:hAnsiTheme="minorHAnsi" w:cstheme="minorHAnsi"/>
          <w:b w:val="0"/>
          <w:sz w:val="22"/>
        </w:rPr>
      </w:pPr>
    </w:p>
    <w:p w:rsidR="00FC2BBF" w:rsidRPr="0038616C" w:rsidRDefault="00FC2BBF" w:rsidP="00FC2BBF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</w:rPr>
        <w:t xml:space="preserve">Other activities and interests </w:t>
      </w:r>
    </w:p>
    <w:tbl>
      <w:tblPr>
        <w:tblW w:w="0" w:type="auto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56"/>
      </w:tblGrid>
      <w:tr w:rsidR="00FC2BBF" w:rsidRPr="0038616C" w:rsidTr="00972666">
        <w:tc>
          <w:tcPr>
            <w:tcW w:w="10140" w:type="dxa"/>
          </w:tcPr>
          <w:p w:rsidR="00FC2BBF" w:rsidRPr="0038616C" w:rsidRDefault="00FC2BBF" w:rsidP="0097266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  <w:p w:rsidR="00FC2BBF" w:rsidRPr="0038616C" w:rsidRDefault="00FC2BBF" w:rsidP="0097266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:rsidR="00177965" w:rsidRPr="0038616C" w:rsidRDefault="00177965" w:rsidP="00C12586">
      <w:pPr>
        <w:rPr>
          <w:rFonts w:asciiTheme="minorHAnsi" w:hAnsiTheme="minorHAnsi" w:cstheme="minorHAnsi"/>
          <w:b w:val="0"/>
          <w:sz w:val="22"/>
          <w:lang w:val="en-US"/>
        </w:rPr>
      </w:pPr>
    </w:p>
    <w:p w:rsidR="00A84896" w:rsidRDefault="00A84896" w:rsidP="00C12586">
      <w:pPr>
        <w:rPr>
          <w:rFonts w:asciiTheme="minorHAnsi" w:hAnsiTheme="minorHAnsi" w:cstheme="minorHAnsi"/>
          <w:b w:val="0"/>
          <w:sz w:val="22"/>
          <w:lang w:val="en-US"/>
        </w:rPr>
      </w:pPr>
    </w:p>
    <w:p w:rsidR="00C12586" w:rsidRPr="0038616C" w:rsidRDefault="00C12586" w:rsidP="00C12586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lastRenderedPageBreak/>
        <w:t>Experience in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 xml:space="preserve"> Youth Work/ Youth Training/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International Programs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 xml:space="preserve"> (</w:t>
      </w:r>
      <w:r w:rsidR="003B2E08" w:rsidRPr="0038616C">
        <w:rPr>
          <w:rFonts w:asciiTheme="minorHAnsi" w:hAnsiTheme="minorHAnsi" w:cstheme="minorHAnsi"/>
          <w:b w:val="0"/>
          <w:sz w:val="22"/>
          <w:lang w:val="en-US"/>
        </w:rPr>
        <w:t xml:space="preserve">The </w:t>
      </w:r>
      <w:r w:rsidR="003B2E08" w:rsidRPr="0038616C">
        <w:rPr>
          <w:rFonts w:asciiTheme="minorHAnsi" w:hAnsiTheme="minorHAnsi" w:cstheme="minorHAnsi"/>
          <w:i/>
          <w:sz w:val="22"/>
          <w:lang w:val="en-US"/>
        </w:rPr>
        <w:t xml:space="preserve">name of the </w:t>
      </w:r>
      <w:proofErr w:type="spellStart"/>
      <w:r w:rsidR="003B2E08" w:rsidRPr="0038616C">
        <w:rPr>
          <w:rFonts w:asciiTheme="minorHAnsi" w:hAnsiTheme="minorHAnsi" w:cstheme="minorHAnsi"/>
          <w:i/>
          <w:sz w:val="22"/>
          <w:lang w:val="en-US"/>
        </w:rPr>
        <w:t>organisation</w:t>
      </w:r>
      <w:proofErr w:type="spellEnd"/>
      <w:r w:rsidR="003B2E08" w:rsidRPr="0038616C">
        <w:rPr>
          <w:rFonts w:asciiTheme="minorHAnsi" w:hAnsiTheme="minorHAnsi" w:cstheme="minorHAnsi"/>
          <w:b w:val="0"/>
          <w:sz w:val="22"/>
          <w:lang w:val="en-US"/>
        </w:rPr>
        <w:t xml:space="preserve"> you represented</w:t>
      </w:r>
      <w:r w:rsidR="00EF4DB3">
        <w:rPr>
          <w:rFonts w:asciiTheme="minorHAnsi" w:hAnsiTheme="minorHAnsi" w:cstheme="minorHAnsi"/>
          <w:b w:val="0"/>
          <w:sz w:val="22"/>
          <w:lang w:val="en-US"/>
        </w:rPr>
        <w:t xml:space="preserve">, the name of the </w:t>
      </w:r>
      <w:r w:rsidR="00EF4DB3" w:rsidRPr="00EF4DB3">
        <w:rPr>
          <w:rFonts w:asciiTheme="minorHAnsi" w:hAnsiTheme="minorHAnsi" w:cstheme="minorHAnsi"/>
          <w:i/>
          <w:sz w:val="22"/>
          <w:lang w:val="en-US"/>
        </w:rPr>
        <w:t xml:space="preserve">host </w:t>
      </w:r>
      <w:proofErr w:type="spellStart"/>
      <w:r w:rsidR="00EF4DB3" w:rsidRPr="00EF4DB3">
        <w:rPr>
          <w:rFonts w:asciiTheme="minorHAnsi" w:hAnsiTheme="minorHAnsi" w:cstheme="minorHAnsi"/>
          <w:i/>
          <w:sz w:val="22"/>
          <w:lang w:val="en-US"/>
        </w:rPr>
        <w:t>organisation</w:t>
      </w:r>
      <w:proofErr w:type="spellEnd"/>
      <w:r w:rsidR="003B2E08"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 xml:space="preserve">and </w:t>
      </w:r>
      <w:r w:rsidR="005C65E0" w:rsidRPr="0038616C">
        <w:rPr>
          <w:rFonts w:asciiTheme="minorHAnsi" w:hAnsiTheme="minorHAnsi" w:cstheme="minorHAnsi"/>
          <w:i/>
          <w:sz w:val="22"/>
          <w:lang w:val="en-US"/>
        </w:rPr>
        <w:t xml:space="preserve">your role 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>in each case</w:t>
      </w:r>
      <w:r w:rsidR="00D974F0" w:rsidRPr="0038616C">
        <w:rPr>
          <w:rFonts w:asciiTheme="minorHAnsi" w:hAnsiTheme="minorHAnsi" w:cstheme="minorHAnsi"/>
          <w:b w:val="0"/>
          <w:sz w:val="22"/>
          <w:lang w:val="en-US"/>
        </w:rPr>
        <w:t xml:space="preserve"> are obligatory</w:t>
      </w:r>
      <w:r w:rsidR="005C65E0" w:rsidRPr="0038616C">
        <w:rPr>
          <w:rFonts w:asciiTheme="minorHAnsi" w:hAnsiTheme="minorHAnsi" w:cstheme="minorHAnsi"/>
          <w:b w:val="0"/>
          <w:sz w:val="22"/>
          <w:lang w:val="en-US"/>
        </w:rPr>
        <w:t>)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66"/>
      </w:tblGrid>
      <w:tr w:rsidR="00C12586" w:rsidRPr="0038616C" w:rsidTr="00D2055B">
        <w:tc>
          <w:tcPr>
            <w:tcW w:w="10140" w:type="dxa"/>
          </w:tcPr>
          <w:p w:rsidR="00C12586" w:rsidRDefault="00C12586" w:rsidP="00D2055B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  <w:p w:rsidR="00A97158" w:rsidRPr="0038616C" w:rsidRDefault="00A97158" w:rsidP="00D2055B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  <w:p w:rsidR="00C12586" w:rsidRPr="0038616C" w:rsidRDefault="00C12586" w:rsidP="00D2055B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</w:tc>
      </w:tr>
    </w:tbl>
    <w:p w:rsidR="00C12586" w:rsidRPr="0038616C" w:rsidRDefault="00C12586" w:rsidP="002612E1">
      <w:pPr>
        <w:rPr>
          <w:rFonts w:asciiTheme="minorHAnsi" w:hAnsiTheme="minorHAnsi" w:cstheme="minorHAnsi"/>
          <w:b w:val="0"/>
          <w:sz w:val="22"/>
          <w:lang w:val="en-US"/>
        </w:rPr>
      </w:pPr>
    </w:p>
    <w:p w:rsidR="00072D74" w:rsidRPr="0038616C" w:rsidRDefault="00072D74" w:rsidP="00072D74">
      <w:pPr>
        <w:rPr>
          <w:rFonts w:asciiTheme="minorHAnsi" w:hAnsiTheme="minorHAnsi" w:cstheme="minorHAnsi"/>
          <w:b w:val="0"/>
          <w:sz w:val="22"/>
          <w:lang w:val="en-US"/>
        </w:rPr>
      </w:pPr>
      <w:proofErr w:type="gramStart"/>
      <w:r w:rsidRPr="0038616C">
        <w:rPr>
          <w:rFonts w:asciiTheme="minorHAnsi" w:hAnsiTheme="minorHAnsi" w:cstheme="minorHAnsi"/>
          <w:b w:val="0"/>
          <w:sz w:val="22"/>
          <w:lang w:val="en-US"/>
        </w:rPr>
        <w:t>Your motivation.</w:t>
      </w:r>
      <w:proofErr w:type="gramEnd"/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Why do you want to participate? </w:t>
      </w:r>
      <w:r w:rsidRPr="0038616C">
        <w:rPr>
          <w:rFonts w:asciiTheme="minorHAnsi" w:hAnsiTheme="minorHAnsi" w:cstheme="minorHAnsi"/>
          <w:b w:val="0"/>
          <w:sz w:val="22"/>
        </w:rPr>
        <w:t xml:space="preserve">What do you 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>expect</w:t>
      </w:r>
      <w:r w:rsidRPr="0038616C">
        <w:rPr>
          <w:rFonts w:asciiTheme="minorHAnsi" w:hAnsiTheme="minorHAnsi" w:cstheme="minorHAnsi"/>
          <w:b w:val="0"/>
          <w:sz w:val="22"/>
        </w:rPr>
        <w:t xml:space="preserve"> to get and learn?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</w:p>
    <w:tbl>
      <w:tblPr>
        <w:tblW w:w="0" w:type="auto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56"/>
      </w:tblGrid>
      <w:tr w:rsidR="0036111E" w:rsidRPr="0038616C" w:rsidTr="00983CD8">
        <w:tc>
          <w:tcPr>
            <w:tcW w:w="10130" w:type="dxa"/>
          </w:tcPr>
          <w:p w:rsidR="0036111E" w:rsidRPr="0038616C" w:rsidRDefault="0036111E" w:rsidP="002612E1">
            <w:pPr>
              <w:rPr>
                <w:rFonts w:asciiTheme="minorHAnsi" w:hAnsiTheme="minorHAnsi" w:cstheme="minorHAnsi"/>
                <w:b w:val="0"/>
                <w:sz w:val="22"/>
                <w:lang w:val="en-US"/>
              </w:rPr>
            </w:pPr>
          </w:p>
          <w:p w:rsidR="0036111E" w:rsidRPr="0038616C" w:rsidRDefault="0036111E" w:rsidP="002612E1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  <w:p w:rsidR="004A5510" w:rsidRPr="0038616C" w:rsidRDefault="004A5510" w:rsidP="002612E1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:rsidR="00902AEE" w:rsidRPr="0038616C" w:rsidRDefault="00902AEE" w:rsidP="002612E1">
      <w:pPr>
        <w:rPr>
          <w:rFonts w:asciiTheme="minorHAnsi" w:hAnsiTheme="minorHAnsi" w:cstheme="minorHAnsi"/>
          <w:sz w:val="22"/>
        </w:rPr>
      </w:pPr>
    </w:p>
    <w:p w:rsidR="00902AEE" w:rsidRPr="0038616C" w:rsidRDefault="00804B63" w:rsidP="00902AEE">
      <w:pPr>
        <w:rPr>
          <w:rFonts w:asciiTheme="minorHAnsi" w:hAnsiTheme="minorHAnsi" w:cstheme="minorHAnsi"/>
          <w:b w:val="0"/>
          <w:sz w:val="22"/>
          <w:lang w:val="en-US"/>
        </w:rPr>
      </w:pPr>
      <w:proofErr w:type="gramStart"/>
      <w:r w:rsidRPr="000C1D78">
        <w:rPr>
          <w:rFonts w:asciiTheme="minorHAnsi" w:hAnsiTheme="minorHAnsi" w:cstheme="minorHAnsi"/>
          <w:b w:val="0"/>
          <w:sz w:val="22"/>
          <w:lang w:val="en-US"/>
        </w:rPr>
        <w:t>Your contribution.</w:t>
      </w:r>
      <w:proofErr w:type="gramEnd"/>
      <w:r w:rsidRPr="000C1D78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902AEE" w:rsidRPr="000C1D78">
        <w:rPr>
          <w:rFonts w:asciiTheme="minorHAnsi" w:hAnsiTheme="minorHAnsi" w:cstheme="minorHAnsi"/>
          <w:b w:val="0"/>
          <w:sz w:val="22"/>
          <w:lang w:val="en-US"/>
        </w:rPr>
        <w:t>How</w:t>
      </w:r>
      <w:r w:rsidR="00902AEE" w:rsidRPr="000C1D78">
        <w:rPr>
          <w:rFonts w:asciiTheme="minorHAnsi" w:hAnsiTheme="minorHAnsi" w:cstheme="minorHAnsi"/>
          <w:b w:val="0"/>
          <w:sz w:val="22"/>
        </w:rPr>
        <w:t xml:space="preserve"> </w:t>
      </w:r>
      <w:r w:rsidR="00902AEE" w:rsidRPr="000C1D78">
        <w:rPr>
          <w:rFonts w:asciiTheme="minorHAnsi" w:hAnsiTheme="minorHAnsi" w:cstheme="minorHAnsi"/>
          <w:b w:val="0"/>
          <w:sz w:val="22"/>
          <w:lang w:val="en-US"/>
        </w:rPr>
        <w:t>can you contribute to</w:t>
      </w:r>
      <w:r w:rsidR="00902AEE" w:rsidRPr="000C1D78">
        <w:rPr>
          <w:rFonts w:asciiTheme="minorHAnsi" w:hAnsiTheme="minorHAnsi" w:cstheme="minorHAnsi"/>
          <w:b w:val="0"/>
          <w:sz w:val="22"/>
        </w:rPr>
        <w:t xml:space="preserve"> this project? What skills can you share</w:t>
      </w:r>
      <w:r w:rsidR="00096A0F" w:rsidRPr="000C1D78">
        <w:rPr>
          <w:rFonts w:asciiTheme="minorHAnsi" w:hAnsiTheme="minorHAnsi" w:cstheme="minorHAnsi"/>
          <w:b w:val="0"/>
          <w:sz w:val="22"/>
          <w:lang w:val="en-US"/>
        </w:rPr>
        <w:t>?</w:t>
      </w:r>
      <w:r w:rsidR="00902AEE" w:rsidRPr="000C1D78">
        <w:rPr>
          <w:rFonts w:asciiTheme="minorHAnsi" w:hAnsiTheme="minorHAnsi" w:cstheme="minorHAnsi"/>
          <w:b w:val="0"/>
          <w:sz w:val="22"/>
        </w:rPr>
        <w:t xml:space="preserve"> </w:t>
      </w:r>
      <w:r w:rsidR="00902AEE" w:rsidRPr="000C1D78">
        <w:rPr>
          <w:rFonts w:asciiTheme="minorHAnsi" w:hAnsiTheme="minorHAnsi" w:cstheme="minorHAnsi"/>
          <w:b w:val="0"/>
          <w:sz w:val="22"/>
          <w:lang w:val="en-US"/>
        </w:rPr>
        <w:t>Note</w:t>
      </w:r>
      <w:r w:rsidR="00072D74" w:rsidRPr="000C1D78">
        <w:rPr>
          <w:rFonts w:asciiTheme="minorHAnsi" w:hAnsiTheme="minorHAnsi" w:cstheme="minorHAnsi"/>
          <w:b w:val="0"/>
          <w:sz w:val="22"/>
          <w:lang w:val="en-US"/>
        </w:rPr>
        <w:t xml:space="preserve"> here</w:t>
      </w:r>
      <w:r w:rsidR="00902AEE" w:rsidRPr="000C1D78">
        <w:rPr>
          <w:rFonts w:asciiTheme="minorHAnsi" w:hAnsiTheme="minorHAnsi" w:cstheme="minorHAnsi"/>
          <w:b w:val="0"/>
          <w:sz w:val="22"/>
          <w:lang w:val="en-US"/>
        </w:rPr>
        <w:t xml:space="preserve"> if you can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 xml:space="preserve"> take professional photos, </w:t>
      </w:r>
      <w:r w:rsidR="00177965" w:rsidRPr="0038616C">
        <w:rPr>
          <w:rFonts w:asciiTheme="minorHAnsi" w:hAnsiTheme="minorHAnsi" w:cstheme="minorHAnsi"/>
          <w:b w:val="0"/>
          <w:sz w:val="22"/>
          <w:lang w:val="en-US"/>
        </w:rPr>
        <w:t xml:space="preserve">edit photos in Photoshop,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create graphic design,</w:t>
      </w:r>
      <w:r w:rsidR="00FC2BBF"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facilitate sessio</w:t>
      </w:r>
      <w:r w:rsidR="004A7BDF" w:rsidRPr="0038616C">
        <w:rPr>
          <w:rFonts w:asciiTheme="minorHAnsi" w:hAnsiTheme="minorHAnsi" w:cstheme="minorHAnsi"/>
          <w:b w:val="0"/>
          <w:sz w:val="22"/>
          <w:lang w:val="en-US"/>
        </w:rPr>
        <w:t xml:space="preserve">ns, help in project management or accounting,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 xml:space="preserve">keep </w:t>
      </w:r>
      <w:r w:rsidR="00BA68C9" w:rsidRPr="0038616C">
        <w:rPr>
          <w:rFonts w:asciiTheme="minorHAnsi" w:hAnsiTheme="minorHAnsi" w:cstheme="minorHAnsi"/>
          <w:b w:val="0"/>
          <w:sz w:val="22"/>
          <w:lang w:val="en-US"/>
        </w:rPr>
        <w:t>notes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 xml:space="preserve">, </w:t>
      </w:r>
      <w:r w:rsidR="00FC2BBF" w:rsidRPr="0038616C">
        <w:rPr>
          <w:rFonts w:asciiTheme="minorHAnsi" w:hAnsiTheme="minorHAnsi" w:cstheme="minorHAnsi"/>
          <w:b w:val="0"/>
          <w:sz w:val="22"/>
          <w:lang w:val="en-US"/>
        </w:rPr>
        <w:t xml:space="preserve">translate, 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 xml:space="preserve">write content for social media </w:t>
      </w:r>
      <w:r w:rsidR="00D3520A" w:rsidRPr="0038616C">
        <w:rPr>
          <w:rFonts w:asciiTheme="minorHAnsi" w:hAnsiTheme="minorHAnsi" w:cstheme="minorHAnsi"/>
          <w:b w:val="0"/>
          <w:sz w:val="22"/>
          <w:lang w:val="en-US"/>
        </w:rPr>
        <w:t xml:space="preserve">or </w:t>
      </w:r>
      <w:r w:rsidR="00BA68C9" w:rsidRPr="0038616C">
        <w:rPr>
          <w:rFonts w:asciiTheme="minorHAnsi" w:hAnsiTheme="minorHAnsi" w:cstheme="minorHAnsi"/>
          <w:b w:val="0"/>
          <w:sz w:val="22"/>
          <w:lang w:val="en-US"/>
        </w:rPr>
        <w:t xml:space="preserve">do </w:t>
      </w:r>
      <w:r w:rsidR="00D3520A" w:rsidRPr="0038616C">
        <w:rPr>
          <w:rFonts w:asciiTheme="minorHAnsi" w:hAnsiTheme="minorHAnsi" w:cstheme="minorHAnsi"/>
          <w:b w:val="0"/>
          <w:sz w:val="22"/>
          <w:lang w:val="en-US"/>
        </w:rPr>
        <w:t>something else</w:t>
      </w:r>
      <w:r w:rsidR="00902AEE" w:rsidRPr="0038616C">
        <w:rPr>
          <w:rFonts w:asciiTheme="minorHAnsi" w:hAnsiTheme="minorHAnsi" w:cstheme="minorHAnsi"/>
          <w:b w:val="0"/>
          <w:sz w:val="22"/>
          <w:lang w:val="en-US"/>
        </w:rPr>
        <w:t>.</w:t>
      </w:r>
    </w:p>
    <w:tbl>
      <w:tblPr>
        <w:tblW w:w="0" w:type="auto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56"/>
      </w:tblGrid>
      <w:tr w:rsidR="00902AEE" w:rsidRPr="0038616C" w:rsidTr="00E145FD">
        <w:tc>
          <w:tcPr>
            <w:tcW w:w="10130" w:type="dxa"/>
          </w:tcPr>
          <w:p w:rsidR="00902AEE" w:rsidRPr="0038616C" w:rsidRDefault="00902AEE" w:rsidP="00E145FD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  <w:p w:rsidR="00902AEE" w:rsidRPr="0038616C" w:rsidRDefault="00902AEE" w:rsidP="00E145FD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  <w:p w:rsidR="00902AEE" w:rsidRPr="0038616C" w:rsidRDefault="00902AEE" w:rsidP="00E145FD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:rsidR="00902AEE" w:rsidRPr="0038616C" w:rsidRDefault="00902AEE" w:rsidP="002612E1">
      <w:pPr>
        <w:rPr>
          <w:rFonts w:asciiTheme="minorHAnsi" w:hAnsiTheme="minorHAnsi" w:cstheme="minorHAnsi"/>
          <w:sz w:val="22"/>
          <w:lang w:val="en-US"/>
        </w:rPr>
      </w:pPr>
    </w:p>
    <w:p w:rsidR="009D7FA6" w:rsidRPr="0038616C" w:rsidRDefault="00C37938" w:rsidP="009D7FA6">
      <w:pPr>
        <w:rPr>
          <w:rFonts w:asciiTheme="minorHAnsi" w:hAnsiTheme="minorHAnsi" w:cstheme="minorHAnsi"/>
          <w:b w:val="0"/>
          <w:i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According to Erasmus+ requirements, </w:t>
      </w:r>
      <w:r w:rsidR="009D7FA6" w:rsidRPr="0038616C">
        <w:rPr>
          <w:rFonts w:asciiTheme="minorHAnsi" w:hAnsiTheme="minorHAnsi" w:cstheme="minorHAnsi"/>
          <w:b w:val="0"/>
          <w:sz w:val="22"/>
          <w:lang w:val="en-US"/>
        </w:rPr>
        <w:t>all partners are obliged to support the visibility of the project in the (social) media. How</w:t>
      </w:r>
      <w:r w:rsidR="009D7FA6" w:rsidRPr="0038616C">
        <w:rPr>
          <w:rFonts w:asciiTheme="minorHAnsi" w:hAnsiTheme="minorHAnsi" w:cstheme="minorHAnsi"/>
          <w:b w:val="0"/>
          <w:sz w:val="22"/>
        </w:rPr>
        <w:t xml:space="preserve"> </w:t>
      </w:r>
      <w:r w:rsidR="009D7FA6" w:rsidRPr="0038616C">
        <w:rPr>
          <w:rFonts w:asciiTheme="minorHAnsi" w:hAnsiTheme="minorHAnsi" w:cstheme="minorHAnsi"/>
          <w:b w:val="0"/>
          <w:sz w:val="22"/>
          <w:lang w:val="en-US"/>
        </w:rPr>
        <w:t xml:space="preserve">are you going to help </w:t>
      </w:r>
      <w:r w:rsidR="003B2E08" w:rsidRPr="0038616C">
        <w:rPr>
          <w:rFonts w:asciiTheme="minorHAnsi" w:hAnsiTheme="minorHAnsi" w:cstheme="minorHAnsi"/>
          <w:b w:val="0"/>
          <w:sz w:val="22"/>
          <w:lang w:val="en-US"/>
        </w:rPr>
        <w:t xml:space="preserve">SEAL CYPRUS </w:t>
      </w:r>
      <w:r w:rsidR="00FC2BBF" w:rsidRPr="0038616C">
        <w:rPr>
          <w:rFonts w:asciiTheme="minorHAnsi" w:hAnsiTheme="minorHAnsi" w:cstheme="minorHAnsi"/>
          <w:b w:val="0"/>
          <w:sz w:val="22"/>
          <w:lang w:val="en-US"/>
        </w:rPr>
        <w:t xml:space="preserve">and your </w:t>
      </w:r>
      <w:r w:rsidR="00FC2BBF" w:rsidRPr="00A83A72">
        <w:rPr>
          <w:rFonts w:asciiTheme="minorHAnsi" w:hAnsiTheme="minorHAnsi" w:cstheme="minorHAnsi"/>
          <w:b w:val="0"/>
          <w:noProof/>
          <w:sz w:val="22"/>
          <w:lang w:val="en-US"/>
        </w:rPr>
        <w:t>organi</w:t>
      </w:r>
      <w:r w:rsidR="00A83A72">
        <w:rPr>
          <w:rFonts w:asciiTheme="minorHAnsi" w:hAnsiTheme="minorHAnsi" w:cstheme="minorHAnsi"/>
          <w:b w:val="0"/>
          <w:noProof/>
          <w:sz w:val="22"/>
          <w:lang w:val="en-US"/>
        </w:rPr>
        <w:t>s</w:t>
      </w:r>
      <w:r w:rsidR="00FC2BBF" w:rsidRPr="00A83A72">
        <w:rPr>
          <w:rFonts w:asciiTheme="minorHAnsi" w:hAnsiTheme="minorHAnsi" w:cstheme="minorHAnsi"/>
          <w:b w:val="0"/>
          <w:noProof/>
          <w:sz w:val="22"/>
          <w:lang w:val="en-US"/>
        </w:rPr>
        <w:t>ation</w:t>
      </w:r>
      <w:r w:rsidR="00FC2BBF"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9D7FA6" w:rsidRPr="0038616C">
        <w:rPr>
          <w:rFonts w:asciiTheme="minorHAnsi" w:hAnsiTheme="minorHAnsi" w:cstheme="minorHAnsi"/>
          <w:b w:val="0"/>
          <w:sz w:val="22"/>
          <w:lang w:val="en-US"/>
        </w:rPr>
        <w:t>to promote the</w:t>
      </w:r>
      <w:r w:rsidR="009D7FA6" w:rsidRPr="0038616C">
        <w:rPr>
          <w:rFonts w:asciiTheme="minorHAnsi" w:hAnsiTheme="minorHAnsi" w:cstheme="minorHAnsi"/>
          <w:b w:val="0"/>
          <w:sz w:val="22"/>
        </w:rPr>
        <w:t xml:space="preserve"> project? </w:t>
      </w:r>
    </w:p>
    <w:tbl>
      <w:tblPr>
        <w:tblW w:w="0" w:type="auto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56"/>
      </w:tblGrid>
      <w:tr w:rsidR="009D7FA6" w:rsidRPr="0038616C" w:rsidTr="00EF7FAF">
        <w:tc>
          <w:tcPr>
            <w:tcW w:w="9956" w:type="dxa"/>
          </w:tcPr>
          <w:p w:rsidR="009D7FA6" w:rsidRPr="0038616C" w:rsidRDefault="009D7FA6" w:rsidP="00D2055B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  <w:p w:rsidR="009D7FA6" w:rsidRPr="0038616C" w:rsidRDefault="009D7FA6" w:rsidP="00D2055B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:rsidR="00EF7FAF" w:rsidRDefault="00EF7FAF" w:rsidP="00EF7FAF">
      <w:pPr>
        <w:rPr>
          <w:b w:val="0"/>
          <w:sz w:val="22"/>
          <w:lang w:val="en-US"/>
        </w:rPr>
      </w:pPr>
    </w:p>
    <w:p w:rsidR="00EF7FAF" w:rsidRDefault="00EF7FAF" w:rsidP="00EF7FAF">
      <w:pPr>
        <w:rPr>
          <w:b w:val="0"/>
          <w:sz w:val="22"/>
          <w:lang w:val="en-US"/>
        </w:rPr>
      </w:pPr>
      <w:r>
        <w:rPr>
          <w:b w:val="0"/>
          <w:sz w:val="22"/>
          <w:lang w:val="en-US"/>
        </w:rPr>
        <w:t>You are most probably going to be in the same room with participants of the same gender but from different countries. Are you OK with that?</w:t>
      </w:r>
    </w:p>
    <w:p w:rsidR="00EF7FAF" w:rsidRPr="0038616C" w:rsidRDefault="002A6538" w:rsidP="00EF7FAF">
      <w:pPr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1088992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 w:rsidRPr="0038616C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EF7FAF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8245491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 xml:space="preserve">No </w:t>
      </w:r>
    </w:p>
    <w:p w:rsidR="00742F30" w:rsidRDefault="00742F30" w:rsidP="00C37938">
      <w:pPr>
        <w:rPr>
          <w:rFonts w:asciiTheme="minorHAnsi" w:hAnsiTheme="minorHAnsi" w:cstheme="minorHAnsi"/>
          <w:b w:val="0"/>
          <w:sz w:val="22"/>
          <w:lang w:val="en-US"/>
        </w:rPr>
      </w:pPr>
    </w:p>
    <w:p w:rsidR="00C37938" w:rsidRPr="0038616C" w:rsidRDefault="00C37938" w:rsidP="00C37938">
      <w:pPr>
        <w:rPr>
          <w:rFonts w:asciiTheme="minorHAnsi" w:hAnsiTheme="minorHAnsi" w:cstheme="minorHAnsi"/>
          <w:b w:val="0"/>
          <w:sz w:val="22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>Do you have any</w:t>
      </w:r>
      <w:r w:rsidRPr="0038616C">
        <w:rPr>
          <w:rFonts w:asciiTheme="minorHAnsi" w:hAnsiTheme="minorHAnsi" w:cstheme="minorHAnsi"/>
          <w:b w:val="0"/>
          <w:sz w:val="22"/>
        </w:rPr>
        <w:t xml:space="preserve"> special </w:t>
      </w:r>
      <w:r w:rsidR="00DA778B" w:rsidRPr="0038616C">
        <w:rPr>
          <w:rFonts w:asciiTheme="minorHAnsi" w:hAnsiTheme="minorHAnsi" w:cstheme="minorHAnsi"/>
          <w:b w:val="0"/>
          <w:sz w:val="22"/>
          <w:lang w:val="en-US"/>
        </w:rPr>
        <w:t>requirements</w:t>
      </w:r>
      <w:r w:rsidRPr="0038616C">
        <w:rPr>
          <w:rFonts w:asciiTheme="minorHAnsi" w:hAnsiTheme="minorHAnsi" w:cstheme="minorHAnsi"/>
          <w:b w:val="0"/>
          <w:sz w:val="22"/>
        </w:rPr>
        <w:t xml:space="preserve"> (food, accommodation, transport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, </w:t>
      </w:r>
      <w:r w:rsidRPr="0038616C">
        <w:rPr>
          <w:rFonts w:asciiTheme="minorHAnsi" w:hAnsiTheme="minorHAnsi" w:cstheme="minorHAnsi"/>
          <w:b w:val="0"/>
          <w:sz w:val="22"/>
        </w:rPr>
        <w:t>health issues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Pr="00A83A72">
        <w:rPr>
          <w:rFonts w:asciiTheme="minorHAnsi" w:hAnsiTheme="minorHAnsi" w:cstheme="minorHAnsi"/>
          <w:b w:val="0"/>
          <w:noProof/>
          <w:sz w:val="22"/>
        </w:rPr>
        <w:t>etc</w:t>
      </w:r>
      <w:r w:rsidR="00A83A72">
        <w:rPr>
          <w:rFonts w:asciiTheme="minorHAnsi" w:hAnsiTheme="minorHAnsi" w:cstheme="minorHAnsi"/>
          <w:b w:val="0"/>
          <w:noProof/>
          <w:sz w:val="22"/>
        </w:rPr>
        <w:t>.</w:t>
      </w:r>
      <w:r w:rsidRPr="0038616C">
        <w:rPr>
          <w:rFonts w:asciiTheme="minorHAnsi" w:hAnsiTheme="minorHAnsi" w:cstheme="minorHAnsi"/>
          <w:b w:val="0"/>
          <w:sz w:val="22"/>
        </w:rPr>
        <w:t>)?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66"/>
      </w:tblGrid>
      <w:tr w:rsidR="00C37938" w:rsidRPr="0038616C" w:rsidTr="00355B76">
        <w:trPr>
          <w:trHeight w:val="375"/>
        </w:trPr>
        <w:tc>
          <w:tcPr>
            <w:tcW w:w="10140" w:type="dxa"/>
          </w:tcPr>
          <w:p w:rsidR="00C37938" w:rsidRPr="0038616C" w:rsidRDefault="00C37938" w:rsidP="00355B76">
            <w:pPr>
              <w:tabs>
                <w:tab w:val="left" w:pos="1350"/>
              </w:tabs>
              <w:rPr>
                <w:rFonts w:asciiTheme="minorHAnsi" w:hAnsiTheme="minorHAnsi" w:cstheme="minorHAnsi"/>
                <w:b w:val="0"/>
                <w:sz w:val="22"/>
              </w:rPr>
            </w:pPr>
            <w:r w:rsidRPr="0038616C">
              <w:rPr>
                <w:rFonts w:asciiTheme="minorHAnsi" w:hAnsiTheme="minorHAnsi" w:cstheme="minorHAnsi"/>
                <w:b w:val="0"/>
                <w:sz w:val="22"/>
              </w:rPr>
              <w:tab/>
            </w:r>
          </w:p>
          <w:p w:rsidR="00C37938" w:rsidRPr="0038616C" w:rsidRDefault="00C37938" w:rsidP="00355B76">
            <w:pPr>
              <w:rPr>
                <w:rFonts w:asciiTheme="minorHAnsi" w:hAnsiTheme="minorHAnsi" w:cstheme="minorHAnsi"/>
                <w:b w:val="0"/>
                <w:sz w:val="22"/>
              </w:rPr>
            </w:pPr>
          </w:p>
        </w:tc>
      </w:tr>
    </w:tbl>
    <w:p w:rsidR="00C37938" w:rsidRPr="0038616C" w:rsidRDefault="00C37938" w:rsidP="00C37938">
      <w:pPr>
        <w:rPr>
          <w:rFonts w:asciiTheme="minorHAnsi" w:hAnsiTheme="minorHAnsi" w:cstheme="minorHAnsi"/>
          <w:b w:val="0"/>
          <w:sz w:val="22"/>
          <w:lang w:val="en-US"/>
        </w:rPr>
      </w:pPr>
    </w:p>
    <w:p w:rsidR="00C37938" w:rsidRPr="0038616C" w:rsidRDefault="00D35380" w:rsidP="00D35380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During the activity, the </w:t>
      </w:r>
      <w:proofErr w:type="spellStart"/>
      <w:r w:rsidRPr="0038616C">
        <w:rPr>
          <w:rFonts w:asciiTheme="minorHAnsi" w:hAnsiTheme="minorHAnsi" w:cstheme="minorHAnsi"/>
          <w:b w:val="0"/>
          <w:sz w:val="22"/>
          <w:lang w:val="en-US"/>
        </w:rPr>
        <w:t>organisers</w:t>
      </w:r>
      <w:proofErr w:type="spellEnd"/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C37938" w:rsidRPr="0038616C">
        <w:rPr>
          <w:rFonts w:asciiTheme="minorHAnsi" w:hAnsiTheme="minorHAnsi" w:cstheme="minorHAnsi"/>
          <w:b w:val="0"/>
          <w:sz w:val="22"/>
          <w:lang w:val="en-US"/>
        </w:rPr>
        <w:t>will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take photos and video to </w:t>
      </w:r>
      <w:r w:rsidRPr="008C04C1">
        <w:rPr>
          <w:rFonts w:asciiTheme="minorHAnsi" w:hAnsiTheme="minorHAnsi" w:cstheme="minorHAnsi"/>
          <w:b w:val="0"/>
          <w:noProof/>
          <w:sz w:val="22"/>
          <w:lang w:val="en-US"/>
        </w:rPr>
        <w:t>be published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in the media of the partners such as websites, social media or </w:t>
      </w:r>
      <w:r w:rsidR="00D040A7" w:rsidRPr="0038616C">
        <w:rPr>
          <w:rFonts w:asciiTheme="minorHAnsi" w:hAnsiTheme="minorHAnsi" w:cstheme="minorHAnsi"/>
          <w:b w:val="0"/>
          <w:sz w:val="22"/>
          <w:lang w:val="en-US"/>
        </w:rPr>
        <w:t>other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</w:t>
      </w:r>
      <w:r w:rsidR="00C37938" w:rsidRPr="0038616C">
        <w:rPr>
          <w:rFonts w:asciiTheme="minorHAnsi" w:hAnsiTheme="minorHAnsi" w:cstheme="minorHAnsi"/>
          <w:b w:val="0"/>
          <w:sz w:val="22"/>
          <w:lang w:val="en-US"/>
        </w:rPr>
        <w:t xml:space="preserve">promotional 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material. Your name might also appear. </w:t>
      </w:r>
    </w:p>
    <w:p w:rsidR="00D35380" w:rsidRPr="0038616C" w:rsidRDefault="00D35380" w:rsidP="00D35380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Do you consent to that? </w:t>
      </w:r>
    </w:p>
    <w:p w:rsidR="00EF7FAF" w:rsidRPr="0038616C" w:rsidRDefault="002A6538" w:rsidP="00EF7FAF">
      <w:pPr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477577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 w:rsidRPr="0038616C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EF7FAF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-444069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 xml:space="preserve">No </w:t>
      </w:r>
    </w:p>
    <w:p w:rsidR="00AD4323" w:rsidRPr="0038616C" w:rsidRDefault="00AD4323" w:rsidP="00AD4323">
      <w:pPr>
        <w:rPr>
          <w:rFonts w:asciiTheme="minorHAnsi" w:hAnsiTheme="minorHAnsi" w:cstheme="minorHAnsi"/>
          <w:b w:val="0"/>
          <w:sz w:val="22"/>
          <w:lang w:val="en-US"/>
        </w:rPr>
      </w:pPr>
    </w:p>
    <w:p w:rsidR="00AD4323" w:rsidRPr="0038616C" w:rsidRDefault="00AD4323" w:rsidP="00AD4323">
      <w:pPr>
        <w:rPr>
          <w:rFonts w:asciiTheme="minorHAnsi" w:hAnsiTheme="minorHAnsi" w:cstheme="minorHAnsi"/>
          <w:b w:val="0"/>
          <w:sz w:val="22"/>
          <w:lang w:val="en-US"/>
        </w:rPr>
      </w:pP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It is your </w:t>
      </w:r>
      <w:r w:rsidRPr="008C04C1">
        <w:rPr>
          <w:rFonts w:asciiTheme="minorHAnsi" w:hAnsiTheme="minorHAnsi" w:cstheme="minorHAnsi"/>
          <w:b w:val="0"/>
          <w:noProof/>
          <w:sz w:val="22"/>
          <w:lang w:val="en-US"/>
        </w:rPr>
        <w:t>own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responsibility to arrange for travel insurance for the period of the project activity and</w:t>
      </w:r>
      <w:r w:rsidRPr="00A83A72">
        <w:rPr>
          <w:rFonts w:asciiTheme="minorHAnsi" w:hAnsiTheme="minorHAnsi" w:cstheme="minorHAnsi"/>
          <w:b w:val="0"/>
          <w:noProof/>
          <w:sz w:val="22"/>
          <w:lang w:val="en-US"/>
        </w:rPr>
        <w:t xml:space="preserve"> health</w:t>
      </w:r>
      <w:r w:rsidRPr="0038616C">
        <w:rPr>
          <w:rFonts w:asciiTheme="minorHAnsi" w:hAnsiTheme="minorHAnsi" w:cstheme="minorHAnsi"/>
          <w:b w:val="0"/>
          <w:sz w:val="22"/>
          <w:lang w:val="en-US"/>
        </w:rPr>
        <w:t xml:space="preserve"> insurance valid in Europe. Do you consent to that? </w:t>
      </w:r>
      <w:r w:rsidR="00B635BE">
        <w:rPr>
          <w:rFonts w:asciiTheme="minorHAnsi" w:hAnsiTheme="minorHAnsi" w:cstheme="minorHAnsi"/>
          <w:b w:val="0"/>
          <w:sz w:val="22"/>
          <w:lang w:val="en-US"/>
        </w:rPr>
        <w:t>(For the Armenian group, FIOH is in charge of insurance)</w:t>
      </w:r>
    </w:p>
    <w:p w:rsidR="00EF7FAF" w:rsidRPr="0038616C" w:rsidRDefault="002A6538" w:rsidP="00EF7FAF">
      <w:pPr>
        <w:rPr>
          <w:rFonts w:asciiTheme="minorHAnsi" w:hAnsiTheme="minorHAnsi" w:cstheme="minorHAnsi"/>
          <w:b w:val="0"/>
          <w:sz w:val="22"/>
          <w:lang w:val="en-US"/>
        </w:rPr>
      </w:pP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716637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 w:rsidRPr="0038616C">
            <w:rPr>
              <w:rFonts w:ascii="MS Gothic" w:eastAsia="MS Gothic" w:hAnsi="MS Gothic" w:cs="MS Gothic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>Yes</w:t>
      </w:r>
      <w:r w:rsidR="00EF7FAF">
        <w:rPr>
          <w:rFonts w:asciiTheme="minorHAnsi" w:hAnsiTheme="minorHAnsi" w:cstheme="minorHAnsi"/>
          <w:b w:val="0"/>
          <w:sz w:val="22"/>
          <w:lang w:val="en-US"/>
        </w:rPr>
        <w:t xml:space="preserve">         </w:t>
      </w:r>
      <w:sdt>
        <w:sdtPr>
          <w:rPr>
            <w:rFonts w:asciiTheme="minorHAnsi" w:hAnsiTheme="minorHAnsi" w:cstheme="minorHAnsi"/>
            <w:b w:val="0"/>
            <w:sz w:val="22"/>
            <w:lang w:val="en-US"/>
          </w:rPr>
          <w:id w:val="1639456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F">
            <w:rPr>
              <w:rFonts w:ascii="MS Gothic" w:eastAsia="MS Gothic" w:hAnsi="MS Gothic" w:cstheme="minorHAnsi" w:hint="eastAsia"/>
              <w:b w:val="0"/>
              <w:sz w:val="22"/>
              <w:lang w:val="en-US"/>
            </w:rPr>
            <w:t>☐</w:t>
          </w:r>
        </w:sdtContent>
      </w:sdt>
      <w:r w:rsidR="00EF7FAF" w:rsidRPr="0038616C">
        <w:rPr>
          <w:rFonts w:asciiTheme="minorHAnsi" w:hAnsiTheme="minorHAnsi" w:cstheme="minorHAnsi"/>
          <w:b w:val="0"/>
          <w:sz w:val="22"/>
          <w:lang w:val="en-US"/>
        </w:rPr>
        <w:t xml:space="preserve">No </w:t>
      </w:r>
    </w:p>
    <w:sectPr w:rsidR="00EF7FAF" w:rsidRPr="0038616C" w:rsidSect="00902AE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4" w:h="16838"/>
      <w:pgMar w:top="851" w:right="1077" w:bottom="851" w:left="1077" w:header="113" w:footer="102" w:gutter="0"/>
      <w:cols w:space="720"/>
      <w:docGrid w:linePitch="32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6538" w:rsidRDefault="002A6538">
      <w:pPr>
        <w:spacing w:after="0"/>
      </w:pPr>
      <w:r>
        <w:separator/>
      </w:r>
    </w:p>
  </w:endnote>
  <w:endnote w:type="continuationSeparator" w:id="0">
    <w:p w:rsidR="002A6538" w:rsidRDefault="002A65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SMinchoB">
    <w:altName w:val="MS Mincho"/>
    <w:panose1 w:val="00000000000000000000"/>
    <w:charset w:val="80"/>
    <w:family w:val="roman"/>
    <w:notTrueType/>
    <w:pitch w:val="variable"/>
    <w:sig w:usb0="00000001" w:usb1="08070000" w:usb2="00000010" w:usb3="00000000" w:csb0="0002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66DD" w:rsidRDefault="00B566D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A1915" w:rsidRDefault="00157742" w:rsidP="00A16975">
    <w:pPr>
      <w:spacing w:after="0"/>
      <w:jc w:val="center"/>
      <w:rPr>
        <w:rFonts w:ascii="Times New Roman" w:hAnsi="Times New Roman"/>
        <w:color w:val="auto"/>
        <w:szCs w:val="24"/>
      </w:rPr>
    </w:pPr>
    <w:r>
      <w:rPr>
        <w:rFonts w:ascii="Times New Roman" w:hAnsi="Times New Roman"/>
        <w:noProof/>
        <w:color w:val="auto"/>
        <w:szCs w:val="24"/>
        <w:lang w:val="en-US" w:eastAsia="en-US"/>
      </w:rPr>
      <mc:AlternateContent>
        <mc:Choice Requires="wps">
          <w:drawing>
            <wp:anchor distT="36576" distB="36576" distL="36576" distR="36576" simplePos="0" relativeHeight="251658752" behindDoc="0" locked="0" layoutInCell="1" allowOverlap="1" wp14:anchorId="1275A9C1" wp14:editId="46FE135A">
              <wp:simplePos x="0" y="0"/>
              <wp:positionH relativeFrom="column">
                <wp:posOffset>875030</wp:posOffset>
              </wp:positionH>
              <wp:positionV relativeFrom="paragraph">
                <wp:posOffset>9162415</wp:posOffset>
              </wp:positionV>
              <wp:extent cx="5902325" cy="683260"/>
              <wp:effectExtent l="0" t="0" r="4445" b="3175"/>
              <wp:wrapNone/>
              <wp:docPr id="6" name="Control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 noChangeShapeType="1"/>
                    </wps:cNvSpPr>
                    <wps:spPr bwMode="auto">
                      <a:xfrm>
                        <a:off x="0" y="0"/>
                        <a:ext cx="5902325" cy="683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in">
                            <a:noFill/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9C2D1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Control 14" o:spid="_x0000_s1026" style="position:absolute;margin-left:68.9pt;margin-top:721.45pt;width:464.75pt;height:53.8pt;z-index:25165875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" filled="f" stroked="f" insetpen="t">
              <v:shadow color="#c9c2d1"/>
              <o:lock v:ext="edit" shapetype="t"/>
              <v:textbox inset="0,0,0,0"/>
            </v:rect>
          </w:pict>
        </mc:Fallback>
      </mc:AlternateContent>
    </w:r>
  </w:p>
  <w:p w:rsidR="009A1915" w:rsidRPr="009A1915" w:rsidRDefault="009A1915">
    <w:pPr>
      <w:pStyle w:val="Footer"/>
      <w:rPr>
        <w:lang w:val="ru-RU"/>
      </w:rPr>
    </w:pPr>
  </w:p>
  <w:p w:rsidR="009A1915" w:rsidRDefault="009A191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66DD" w:rsidRDefault="00B566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6538" w:rsidRDefault="002A6538">
      <w:pPr>
        <w:spacing w:after="0"/>
      </w:pPr>
      <w:r>
        <w:separator/>
      </w:r>
    </w:p>
  </w:footnote>
  <w:footnote w:type="continuationSeparator" w:id="0">
    <w:p w:rsidR="002A6538" w:rsidRDefault="002A653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3818" w:rsidRPr="000763DF" w:rsidRDefault="00157742">
    <w:pPr>
      <w:spacing w:after="198"/>
      <w:jc w:val="center"/>
      <w:rPr>
        <w:lang w:val="en-US"/>
      </w:rPr>
    </w:pPr>
    <w:r>
      <w:rPr>
        <w:b w:val="0"/>
        <w:noProof/>
        <w:sz w:val="22"/>
        <w:lang w:val="en-US" w:eastAsia="en-US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4667A873" wp14:editId="11B61CA5">
              <wp:simplePos x="0" y="0"/>
              <wp:positionH relativeFrom="page">
                <wp:posOffset>663575</wp:posOffset>
              </wp:positionH>
              <wp:positionV relativeFrom="page">
                <wp:posOffset>72390</wp:posOffset>
              </wp:positionV>
              <wp:extent cx="6247130" cy="597535"/>
              <wp:effectExtent l="15875" t="24765" r="4445" b="6350"/>
              <wp:wrapSquare wrapText="bothSides"/>
              <wp:docPr id="7" name="Group 756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47130" cy="597535"/>
                        <a:chOff x="0" y="0"/>
                        <a:chExt cx="62470" cy="5976"/>
                      </a:xfrm>
                    </wpg:grpSpPr>
                    <wps:wsp>
                      <wps:cNvPr id="8" name="Shape 7564"/>
                      <wps:cNvSpPr>
                        <a:spLocks/>
                      </wps:cNvSpPr>
                      <wps:spPr bwMode="auto">
                        <a:xfrm>
                          <a:off x="0" y="64"/>
                          <a:ext cx="62470" cy="5912"/>
                        </a:xfrm>
                        <a:custGeom>
                          <a:avLst/>
                          <a:gdLst>
                            <a:gd name="T0" fmla="*/ 111252 w 6247003"/>
                            <a:gd name="T1" fmla="*/ 0 h 591186"/>
                            <a:gd name="T2" fmla="*/ 6137910 w 6247003"/>
                            <a:gd name="T3" fmla="*/ 127 h 591186"/>
                            <a:gd name="T4" fmla="*/ 6156452 w 6247003"/>
                            <a:gd name="T5" fmla="*/ 2160 h 591186"/>
                            <a:gd name="T6" fmla="*/ 6160008 w 6247003"/>
                            <a:gd name="T7" fmla="*/ 2922 h 591186"/>
                            <a:gd name="T8" fmla="*/ 6177280 w 6247003"/>
                            <a:gd name="T9" fmla="*/ 8128 h 591186"/>
                            <a:gd name="T10" fmla="*/ 6180836 w 6247003"/>
                            <a:gd name="T11" fmla="*/ 9525 h 591186"/>
                            <a:gd name="T12" fmla="*/ 6196330 w 6247003"/>
                            <a:gd name="T13" fmla="*/ 17907 h 591186"/>
                            <a:gd name="T14" fmla="*/ 6199378 w 6247003"/>
                            <a:gd name="T15" fmla="*/ 20193 h 591186"/>
                            <a:gd name="T16" fmla="*/ 6213094 w 6247003"/>
                            <a:gd name="T17" fmla="*/ 31624 h 591186"/>
                            <a:gd name="T18" fmla="*/ 6215634 w 6247003"/>
                            <a:gd name="T19" fmla="*/ 34163 h 591186"/>
                            <a:gd name="T20" fmla="*/ 6226937 w 6247003"/>
                            <a:gd name="T21" fmla="*/ 47625 h 591186"/>
                            <a:gd name="T22" fmla="*/ 6228969 w 6247003"/>
                            <a:gd name="T23" fmla="*/ 50547 h 591186"/>
                            <a:gd name="T24" fmla="*/ 6237478 w 6247003"/>
                            <a:gd name="T25" fmla="*/ 66040 h 591186"/>
                            <a:gd name="T26" fmla="*/ 6239002 w 6247003"/>
                            <a:gd name="T27" fmla="*/ 69724 h 591186"/>
                            <a:gd name="T28" fmla="*/ 6244463 w 6247003"/>
                            <a:gd name="T29" fmla="*/ 87123 h 591186"/>
                            <a:gd name="T30" fmla="*/ 6245225 w 6247003"/>
                            <a:gd name="T31" fmla="*/ 90678 h 591186"/>
                            <a:gd name="T32" fmla="*/ 6247003 w 6247003"/>
                            <a:gd name="T33" fmla="*/ 111252 h 591186"/>
                            <a:gd name="T34" fmla="*/ 6247003 w 6247003"/>
                            <a:gd name="T35" fmla="*/ 481965 h 591186"/>
                            <a:gd name="T36" fmla="*/ 6245225 w 6247003"/>
                            <a:gd name="T37" fmla="*/ 500507 h 591186"/>
                            <a:gd name="T38" fmla="*/ 6244463 w 6247003"/>
                            <a:gd name="T39" fmla="*/ 504063 h 591186"/>
                            <a:gd name="T40" fmla="*/ 6239002 w 6247003"/>
                            <a:gd name="T41" fmla="*/ 521462 h 591186"/>
                            <a:gd name="T42" fmla="*/ 6237478 w 6247003"/>
                            <a:gd name="T43" fmla="*/ 525018 h 591186"/>
                            <a:gd name="T44" fmla="*/ 6228969 w 6247003"/>
                            <a:gd name="T45" fmla="*/ 540639 h 591186"/>
                            <a:gd name="T46" fmla="*/ 6227064 w 6247003"/>
                            <a:gd name="T47" fmla="*/ 543561 h 591186"/>
                            <a:gd name="T48" fmla="*/ 6215888 w 6247003"/>
                            <a:gd name="T49" fmla="*/ 557276 h 591186"/>
                            <a:gd name="T50" fmla="*/ 6213094 w 6247003"/>
                            <a:gd name="T51" fmla="*/ 559816 h 591186"/>
                            <a:gd name="T52" fmla="*/ 6199378 w 6247003"/>
                            <a:gd name="T53" fmla="*/ 571119 h 591186"/>
                            <a:gd name="T54" fmla="*/ 6196584 w 6247003"/>
                            <a:gd name="T55" fmla="*/ 573024 h 591186"/>
                            <a:gd name="T56" fmla="*/ 6180963 w 6247003"/>
                            <a:gd name="T57" fmla="*/ 581661 h 591186"/>
                            <a:gd name="T58" fmla="*/ 6177280 w 6247003"/>
                            <a:gd name="T59" fmla="*/ 583185 h 591186"/>
                            <a:gd name="T60" fmla="*/ 6160008 w 6247003"/>
                            <a:gd name="T61" fmla="*/ 588391 h 591186"/>
                            <a:gd name="T62" fmla="*/ 6156452 w 6247003"/>
                            <a:gd name="T63" fmla="*/ 589153 h 591186"/>
                            <a:gd name="T64" fmla="*/ 6135751 w 6247003"/>
                            <a:gd name="T65" fmla="*/ 591186 h 591186"/>
                            <a:gd name="T66" fmla="*/ 109347 w 6247003"/>
                            <a:gd name="T67" fmla="*/ 591186 h 591186"/>
                            <a:gd name="T68" fmla="*/ 90678 w 6247003"/>
                            <a:gd name="T69" fmla="*/ 589153 h 591186"/>
                            <a:gd name="T70" fmla="*/ 87059 w 6247003"/>
                            <a:gd name="T71" fmla="*/ 588391 h 591186"/>
                            <a:gd name="T72" fmla="*/ 69723 w 6247003"/>
                            <a:gd name="T73" fmla="*/ 583185 h 591186"/>
                            <a:gd name="T74" fmla="*/ 66104 w 6247003"/>
                            <a:gd name="T75" fmla="*/ 581661 h 591186"/>
                            <a:gd name="T76" fmla="*/ 50483 w 6247003"/>
                            <a:gd name="T77" fmla="*/ 573024 h 591186"/>
                            <a:gd name="T78" fmla="*/ 47625 w 6247003"/>
                            <a:gd name="T79" fmla="*/ 570865 h 591186"/>
                            <a:gd name="T80" fmla="*/ 34100 w 6247003"/>
                            <a:gd name="T81" fmla="*/ 559689 h 591186"/>
                            <a:gd name="T82" fmla="*/ 31623 w 6247003"/>
                            <a:gd name="T83" fmla="*/ 557276 h 591186"/>
                            <a:gd name="T84" fmla="*/ 20193 w 6247003"/>
                            <a:gd name="T85" fmla="*/ 543561 h 591186"/>
                            <a:gd name="T86" fmla="*/ 17907 w 6247003"/>
                            <a:gd name="T87" fmla="*/ 540512 h 591186"/>
                            <a:gd name="T88" fmla="*/ 9525 w 6247003"/>
                            <a:gd name="T89" fmla="*/ 524764 h 591186"/>
                            <a:gd name="T90" fmla="*/ 8192 w 6247003"/>
                            <a:gd name="T91" fmla="*/ 521462 h 591186"/>
                            <a:gd name="T92" fmla="*/ 2858 w 6247003"/>
                            <a:gd name="T93" fmla="*/ 504063 h 591186"/>
                            <a:gd name="T94" fmla="*/ 2096 w 6247003"/>
                            <a:gd name="T95" fmla="*/ 500507 h 591186"/>
                            <a:gd name="T96" fmla="*/ 0 w 6247003"/>
                            <a:gd name="T97" fmla="*/ 479934 h 591186"/>
                            <a:gd name="T98" fmla="*/ 191 w 6247003"/>
                            <a:gd name="T99" fmla="*/ 109348 h 591186"/>
                            <a:gd name="T100" fmla="*/ 2096 w 6247003"/>
                            <a:gd name="T101" fmla="*/ 90678 h 591186"/>
                            <a:gd name="T102" fmla="*/ 2858 w 6247003"/>
                            <a:gd name="T103" fmla="*/ 87123 h 591186"/>
                            <a:gd name="T104" fmla="*/ 8192 w 6247003"/>
                            <a:gd name="T105" fmla="*/ 69724 h 591186"/>
                            <a:gd name="T106" fmla="*/ 9525 w 6247003"/>
                            <a:gd name="T107" fmla="*/ 66294 h 591186"/>
                            <a:gd name="T108" fmla="*/ 17907 w 6247003"/>
                            <a:gd name="T109" fmla="*/ 50674 h 591186"/>
                            <a:gd name="T110" fmla="*/ 20193 w 6247003"/>
                            <a:gd name="T111" fmla="*/ 47499 h 591186"/>
                            <a:gd name="T112" fmla="*/ 31623 w 6247003"/>
                            <a:gd name="T113" fmla="*/ 33910 h 591186"/>
                            <a:gd name="T114" fmla="*/ 33909 w 6247003"/>
                            <a:gd name="T115" fmla="*/ 31624 h 591186"/>
                            <a:gd name="T116" fmla="*/ 47435 w 6247003"/>
                            <a:gd name="T117" fmla="*/ 20193 h 591186"/>
                            <a:gd name="T118" fmla="*/ 50673 w 6247003"/>
                            <a:gd name="T119" fmla="*/ 17907 h 591186"/>
                            <a:gd name="T120" fmla="*/ 66294 w 6247003"/>
                            <a:gd name="T121" fmla="*/ 9525 h 591186"/>
                            <a:gd name="T122" fmla="*/ 69723 w 6247003"/>
                            <a:gd name="T123" fmla="*/ 8128 h 591186"/>
                            <a:gd name="T124" fmla="*/ 87059 w 6247003"/>
                            <a:gd name="T125" fmla="*/ 2922 h 591186"/>
                            <a:gd name="T126" fmla="*/ 90678 w 6247003"/>
                            <a:gd name="T127" fmla="*/ 2160 h 591186"/>
                            <a:gd name="T128" fmla="*/ 0 w 6247003"/>
                            <a:gd name="T129" fmla="*/ 0 h 591186"/>
                            <a:gd name="T130" fmla="*/ 6247003 w 6247003"/>
                            <a:gd name="T131" fmla="*/ 591186 h 59118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  <a:cxn ang="0">
                              <a:pos x="T126" y="T127"/>
                            </a:cxn>
                          </a:cxnLst>
                          <a:rect l="T128" t="T129" r="T130" b="T131"/>
                          <a:pathLst>
                            <a:path w="6247003" h="591186">
                              <a:moveTo>
                                <a:pt x="111252" y="0"/>
                              </a:moveTo>
                              <a:lnTo>
                                <a:pt x="6137910" y="127"/>
                              </a:lnTo>
                              <a:lnTo>
                                <a:pt x="6156452" y="2160"/>
                              </a:lnTo>
                              <a:lnTo>
                                <a:pt x="6160008" y="2922"/>
                              </a:lnTo>
                              <a:lnTo>
                                <a:pt x="6177280" y="8128"/>
                              </a:lnTo>
                              <a:lnTo>
                                <a:pt x="6180836" y="9525"/>
                              </a:lnTo>
                              <a:lnTo>
                                <a:pt x="6196330" y="17907"/>
                              </a:lnTo>
                              <a:lnTo>
                                <a:pt x="6199378" y="20193"/>
                              </a:lnTo>
                              <a:lnTo>
                                <a:pt x="6213094" y="31624"/>
                              </a:lnTo>
                              <a:lnTo>
                                <a:pt x="6215634" y="34163"/>
                              </a:lnTo>
                              <a:lnTo>
                                <a:pt x="6226937" y="47625"/>
                              </a:lnTo>
                              <a:lnTo>
                                <a:pt x="6228969" y="50547"/>
                              </a:lnTo>
                              <a:lnTo>
                                <a:pt x="6237478" y="66040"/>
                              </a:lnTo>
                              <a:lnTo>
                                <a:pt x="6239002" y="69724"/>
                              </a:lnTo>
                              <a:lnTo>
                                <a:pt x="6244463" y="87123"/>
                              </a:lnTo>
                              <a:lnTo>
                                <a:pt x="6245225" y="90678"/>
                              </a:lnTo>
                              <a:lnTo>
                                <a:pt x="6247003" y="111252"/>
                              </a:lnTo>
                              <a:lnTo>
                                <a:pt x="6247003" y="481965"/>
                              </a:lnTo>
                              <a:lnTo>
                                <a:pt x="6245225" y="500507"/>
                              </a:lnTo>
                              <a:lnTo>
                                <a:pt x="6244463" y="504063"/>
                              </a:lnTo>
                              <a:lnTo>
                                <a:pt x="6239002" y="521462"/>
                              </a:lnTo>
                              <a:lnTo>
                                <a:pt x="6237478" y="525018"/>
                              </a:lnTo>
                              <a:lnTo>
                                <a:pt x="6228969" y="540639"/>
                              </a:lnTo>
                              <a:lnTo>
                                <a:pt x="6227064" y="543561"/>
                              </a:lnTo>
                              <a:lnTo>
                                <a:pt x="6215888" y="557276"/>
                              </a:lnTo>
                              <a:lnTo>
                                <a:pt x="6213094" y="559816"/>
                              </a:lnTo>
                              <a:lnTo>
                                <a:pt x="6199378" y="571119"/>
                              </a:lnTo>
                              <a:lnTo>
                                <a:pt x="6196584" y="573024"/>
                              </a:lnTo>
                              <a:lnTo>
                                <a:pt x="6180963" y="581661"/>
                              </a:lnTo>
                              <a:lnTo>
                                <a:pt x="6177280" y="583185"/>
                              </a:lnTo>
                              <a:lnTo>
                                <a:pt x="6160008" y="588391"/>
                              </a:lnTo>
                              <a:lnTo>
                                <a:pt x="6156452" y="589153"/>
                              </a:lnTo>
                              <a:lnTo>
                                <a:pt x="6135751" y="591186"/>
                              </a:lnTo>
                              <a:lnTo>
                                <a:pt x="109347" y="591186"/>
                              </a:lnTo>
                              <a:lnTo>
                                <a:pt x="90678" y="589153"/>
                              </a:lnTo>
                              <a:lnTo>
                                <a:pt x="87059" y="588391"/>
                              </a:lnTo>
                              <a:lnTo>
                                <a:pt x="69723" y="583185"/>
                              </a:lnTo>
                              <a:lnTo>
                                <a:pt x="66104" y="581661"/>
                              </a:lnTo>
                              <a:lnTo>
                                <a:pt x="50483" y="573024"/>
                              </a:lnTo>
                              <a:lnTo>
                                <a:pt x="47625" y="570865"/>
                              </a:lnTo>
                              <a:lnTo>
                                <a:pt x="34100" y="559689"/>
                              </a:lnTo>
                              <a:lnTo>
                                <a:pt x="31623" y="557276"/>
                              </a:lnTo>
                              <a:lnTo>
                                <a:pt x="20193" y="543561"/>
                              </a:lnTo>
                              <a:lnTo>
                                <a:pt x="17907" y="540512"/>
                              </a:lnTo>
                              <a:lnTo>
                                <a:pt x="9525" y="524764"/>
                              </a:lnTo>
                              <a:lnTo>
                                <a:pt x="8192" y="521462"/>
                              </a:lnTo>
                              <a:lnTo>
                                <a:pt x="2858" y="504063"/>
                              </a:lnTo>
                              <a:lnTo>
                                <a:pt x="2096" y="500507"/>
                              </a:lnTo>
                              <a:lnTo>
                                <a:pt x="0" y="479934"/>
                              </a:lnTo>
                              <a:lnTo>
                                <a:pt x="191" y="109348"/>
                              </a:lnTo>
                              <a:lnTo>
                                <a:pt x="2096" y="90678"/>
                              </a:lnTo>
                              <a:lnTo>
                                <a:pt x="2858" y="87123"/>
                              </a:lnTo>
                              <a:lnTo>
                                <a:pt x="8192" y="69724"/>
                              </a:lnTo>
                              <a:lnTo>
                                <a:pt x="9525" y="66294"/>
                              </a:lnTo>
                              <a:lnTo>
                                <a:pt x="17907" y="50674"/>
                              </a:lnTo>
                              <a:lnTo>
                                <a:pt x="20193" y="47499"/>
                              </a:lnTo>
                              <a:lnTo>
                                <a:pt x="31623" y="33910"/>
                              </a:lnTo>
                              <a:lnTo>
                                <a:pt x="33909" y="31624"/>
                              </a:lnTo>
                              <a:lnTo>
                                <a:pt x="47435" y="20193"/>
                              </a:lnTo>
                              <a:lnTo>
                                <a:pt x="50673" y="17907"/>
                              </a:lnTo>
                              <a:lnTo>
                                <a:pt x="66294" y="9525"/>
                              </a:lnTo>
                              <a:lnTo>
                                <a:pt x="69723" y="8128"/>
                              </a:lnTo>
                              <a:lnTo>
                                <a:pt x="87059" y="2922"/>
                              </a:lnTo>
                              <a:lnTo>
                                <a:pt x="90678" y="2160"/>
                              </a:lnTo>
                              <a:lnTo>
                                <a:pt x="11125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E6128">
                            <a:alpha val="5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Shape 7563"/>
                      <wps:cNvSpPr>
                        <a:spLocks/>
                      </wps:cNvSpPr>
                      <wps:spPr bwMode="auto">
                        <a:xfrm>
                          <a:off x="62" y="0"/>
                          <a:ext cx="62090" cy="5530"/>
                        </a:xfrm>
                        <a:custGeom>
                          <a:avLst/>
                          <a:gdLst>
                            <a:gd name="T0" fmla="*/ 92177 w 6209031"/>
                            <a:gd name="T1" fmla="*/ 0 h 553085"/>
                            <a:gd name="T2" fmla="*/ 6116828 w 6209031"/>
                            <a:gd name="T3" fmla="*/ 0 h 553085"/>
                            <a:gd name="T4" fmla="*/ 6209031 w 6209031"/>
                            <a:gd name="T5" fmla="*/ 92201 h 553085"/>
                            <a:gd name="T6" fmla="*/ 6209031 w 6209031"/>
                            <a:gd name="T7" fmla="*/ 460883 h 553085"/>
                            <a:gd name="T8" fmla="*/ 6116828 w 6209031"/>
                            <a:gd name="T9" fmla="*/ 553085 h 553085"/>
                            <a:gd name="T10" fmla="*/ 92177 w 6209031"/>
                            <a:gd name="T11" fmla="*/ 553085 h 553085"/>
                            <a:gd name="T12" fmla="*/ 0 w 6209031"/>
                            <a:gd name="T13" fmla="*/ 460883 h 553085"/>
                            <a:gd name="T14" fmla="*/ 0 w 6209031"/>
                            <a:gd name="T15" fmla="*/ 92201 h 553085"/>
                            <a:gd name="T16" fmla="*/ 92177 w 6209031"/>
                            <a:gd name="T17" fmla="*/ 0 h 553085"/>
                            <a:gd name="T18" fmla="*/ 0 w 6209031"/>
                            <a:gd name="T19" fmla="*/ 0 h 553085"/>
                            <a:gd name="T20" fmla="*/ 6209031 w 6209031"/>
                            <a:gd name="T21" fmla="*/ 553085 h 5530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6209031" h="553085">
                              <a:moveTo>
                                <a:pt x="92177" y="0"/>
                              </a:moveTo>
                              <a:lnTo>
                                <a:pt x="6116828" y="0"/>
                              </a:lnTo>
                              <a:cubicBezTo>
                                <a:pt x="6167756" y="0"/>
                                <a:pt x="6209031" y="41275"/>
                                <a:pt x="6209031" y="92201"/>
                              </a:cubicBezTo>
                              <a:lnTo>
                                <a:pt x="6209031" y="460883"/>
                              </a:lnTo>
                              <a:cubicBezTo>
                                <a:pt x="6209031" y="511810"/>
                                <a:pt x="6167756" y="553085"/>
                                <a:pt x="6116828" y="553085"/>
                              </a:cubicBezTo>
                              <a:lnTo>
                                <a:pt x="92177" y="553085"/>
                              </a:lnTo>
                              <a:cubicBezTo>
                                <a:pt x="41275" y="553085"/>
                                <a:pt x="0" y="511810"/>
                                <a:pt x="0" y="460883"/>
                              </a:cubicBezTo>
                              <a:lnTo>
                                <a:pt x="0" y="92201"/>
                              </a:lnTo>
                              <a:cubicBezTo>
                                <a:pt x="0" y="41275"/>
                                <a:pt x="41275" y="0"/>
                                <a:pt x="9217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7A52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Shape 7562"/>
                      <wps:cNvSpPr>
                        <a:spLocks/>
                      </wps:cNvSpPr>
                      <wps:spPr bwMode="auto">
                        <a:xfrm>
                          <a:off x="62" y="0"/>
                          <a:ext cx="62090" cy="5530"/>
                        </a:xfrm>
                        <a:custGeom>
                          <a:avLst/>
                          <a:gdLst>
                            <a:gd name="T0" fmla="*/ 92177 w 6209031"/>
                            <a:gd name="T1" fmla="*/ 0 h 553085"/>
                            <a:gd name="T2" fmla="*/ 0 w 6209031"/>
                            <a:gd name="T3" fmla="*/ 92201 h 553085"/>
                            <a:gd name="T4" fmla="*/ 0 w 6209031"/>
                            <a:gd name="T5" fmla="*/ 460883 h 553085"/>
                            <a:gd name="T6" fmla="*/ 92177 w 6209031"/>
                            <a:gd name="T7" fmla="*/ 553085 h 553085"/>
                            <a:gd name="T8" fmla="*/ 6116828 w 6209031"/>
                            <a:gd name="T9" fmla="*/ 553085 h 553085"/>
                            <a:gd name="T10" fmla="*/ 6209031 w 6209031"/>
                            <a:gd name="T11" fmla="*/ 460883 h 553085"/>
                            <a:gd name="T12" fmla="*/ 6209031 w 6209031"/>
                            <a:gd name="T13" fmla="*/ 92201 h 553085"/>
                            <a:gd name="T14" fmla="*/ 6116828 w 6209031"/>
                            <a:gd name="T15" fmla="*/ 0 h 553085"/>
                            <a:gd name="T16" fmla="*/ 92177 w 6209031"/>
                            <a:gd name="T17" fmla="*/ 0 h 553085"/>
                            <a:gd name="T18" fmla="*/ 0 w 6209031"/>
                            <a:gd name="T19" fmla="*/ 0 h 553085"/>
                            <a:gd name="T20" fmla="*/ 6209031 w 6209031"/>
                            <a:gd name="T21" fmla="*/ 553085 h 5530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6209031" h="553085">
                              <a:moveTo>
                                <a:pt x="92177" y="0"/>
                              </a:moveTo>
                              <a:cubicBezTo>
                                <a:pt x="41275" y="0"/>
                                <a:pt x="0" y="41275"/>
                                <a:pt x="0" y="92201"/>
                              </a:cubicBezTo>
                              <a:lnTo>
                                <a:pt x="0" y="460883"/>
                              </a:lnTo>
                              <a:cubicBezTo>
                                <a:pt x="0" y="511810"/>
                                <a:pt x="41275" y="553085"/>
                                <a:pt x="92177" y="553085"/>
                              </a:cubicBezTo>
                              <a:lnTo>
                                <a:pt x="6116828" y="553085"/>
                              </a:lnTo>
                              <a:cubicBezTo>
                                <a:pt x="6167756" y="553085"/>
                                <a:pt x="6209031" y="511810"/>
                                <a:pt x="6209031" y="460883"/>
                              </a:cubicBezTo>
                              <a:lnTo>
                                <a:pt x="6209031" y="92201"/>
                              </a:lnTo>
                              <a:cubicBezTo>
                                <a:pt x="6209031" y="41275"/>
                                <a:pt x="6167756" y="0"/>
                                <a:pt x="6116828" y="0"/>
                              </a:cubicBezTo>
                              <a:lnTo>
                                <a:pt x="92177" y="0"/>
                              </a:lnTo>
                              <a:close/>
                            </a:path>
                          </a:pathLst>
                        </a:custGeom>
                        <a:noFill/>
                        <a:ln w="38100" cap="rnd">
                          <a:solidFill>
                            <a:srgbClr val="F2F2F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7561" o:spid="_x0000_s1026" style="position:absolute;margin-left:52.25pt;margin-top:5.7pt;width:491.9pt;height:47.05pt;z-index:251656704;mso-position-horizontal-relative:page;mso-position-vertical-relative:page" coordsize="62470,5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">
              <v:shape id="Shape 7564" o:spid="_x0000_s1027" style="position:absolute;top:64;width:62470;height:5912;visibility:visible;mso-wrap-style:square;v-text-anchor:top" coordsize="6247003,5911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2e58AA&#10;AADaAAAADwAAAGRycy9kb3ducmV2LnhtbERP3WrCMBS+H/gO4QjejJlOmI5qlFGmDG/Enwc4JMem&#10;2pyUJmu7t18uBC8/vv/VZnC16KgNlWcF79MMBLH2puJSweW8ffsEESKywdozKfijAJv16GWFufE9&#10;H6k7xVKkEA45KrAxNrmUQVtyGKa+IU7c1bcOY4JtKU2LfQp3tZxl2Vw6rDg1WGyosKTvp1+n4KgP&#10;3/ve38/FDm/XZnGxH68Hq9RkPHwtQUQa4lP8cP8YBWlrupJugF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j2e58AAAADaAAAADwAAAAAAAAAAAAAAAACYAgAAZHJzL2Rvd25y&#10;ZXYueG1sUEsFBgAAAAAEAAQA9QAAAIUDAAAAAA==&#10;" path="m111252,l6137910,127r18542,2033l6160008,2922r17272,5206l6180836,9525r15494,8382l6199378,20193r13716,11431l6215634,34163r11303,13462l6228969,50547r8509,15493l6239002,69724r5461,17399l6245225,90678r1778,20574l6247003,481965r-1778,18542l6244463,504063r-5461,17399l6237478,525018r-8509,15621l6227064,543561r-11176,13715l6213094,559816r-13716,11303l6196584,573024r-15621,8637l6177280,583185r-17272,5206l6156452,589153r-20701,2033l109347,591186,90678,589153r-3619,-762l69723,583185r-3619,-1524l50483,573024r-2858,-2159l34100,559689r-2477,-2413l20193,543561r-2286,-3049l9525,524764,8192,521462,2858,504063r-762,-3556l,479934,191,109348,2096,90678r762,-3555l8192,69724,9525,66294,17907,50674r2286,-3175l31623,33910r2286,-2286l47435,20193r3238,-2286l66294,9525,69723,8128,87059,2922r3619,-762l111252,xe" fillcolor="#4e6128" stroked="f" strokeweight="0">
                <v:fill opacity="32896f"/>
                <v:stroke miterlimit="83231f" joinstyle="miter"/>
                <v:path arrowok="t" o:connecttype="custom" o:connectlocs="1113,0;61379,1;61564,22;61600,29;61773,81;61808,95;61963,179;61994,202;62131,316;62156,342;62269,476;62290,505;62375,660;62390,697;62445,871;62452,907;62470,1113;62470,4820;62452,5005;62445,5041;62390,5215;62375,5250;62290,5407;62271,5436;62159,5573;62131,5598;61994,5711;61966,5730;61810,5817;61773,5832;61600,5884;61564,5892;61357,5912;1093,5912;907,5892;871,5884;697,5832;661,5817;505,5730;476,5709;341,5597;316,5573;202,5436;179,5405;95,5248;82,5215;29,5041;21,5005;0,4799;2,1094;21,907;29,871;82,697;95,663;179,507;202,475;316,339;339,316;474,202;507,179;663,95;697,81;871,29;907,22" o:connectangles="0,0,0,0,0,0,0,0,0,0,0,0,0,0,0,0,0,0,0,0,0,0,0,0,0,0,0,0,0,0,0,0,0,0,0,0,0,0,0,0,0,0,0,0,0,0,0,0,0,0,0,0,0,0,0,0,0,0,0,0,0,0,0,0" textboxrect="0,0,6247003,591186"/>
              </v:shape>
              <v:shape id="Shape 7563" o:spid="_x0000_s1028" style="position:absolute;left:62;width:62090;height:5530;visibility:visible;mso-wrap-style:square;v-text-anchor:top" coordsize="6209031,5530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7GCGr4A&#10;AADaAAAADwAAAGRycy9kb3ducmV2LnhtbESPzQrCMBCE74LvEFbwpqke/KlGEUHw4sEqeF2ata02&#10;m9pEW9/eCILHYWa+YZbr1pTiRbUrLCsYDSMQxKnVBWcKzqfdYAbCeWSNpWVS8CYH61W3s8RY24aP&#10;9Ep8JgKEXYwKcu+rWEqX5mTQDW1FHLyrrQ36IOtM6hqbADelHEfRRBosOCzkWNE2p/SePE2gzOXj&#10;cmg83TO6no+z6Ti5JUapfq/dLEB4av0//GvvtYI5fK+EGyBX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Oxghq+AAAA2gAAAA8AAAAAAAAAAAAAAAAAmAIAAGRycy9kb3ducmV2&#10;LnhtbFBLBQYAAAAABAAEAPUAAACDAwAAAAA=&#10;" path="m92177,l6116828,v50928,,92203,41275,92203,92201l6209031,460883v,50927,-41275,92202,-92203,92202l92177,553085c41275,553085,,511810,,460883l,92201c,41275,41275,,92177,xe" fillcolor="#07a521" stroked="f" strokeweight="0">
                <v:stroke miterlimit="83231f" joinstyle="miter"/>
                <v:path arrowok="t" o:connecttype="custom" o:connectlocs="922,0;61168,0;62090,922;62090,4608;61168,5530;922,5530;0,4608;0,922;922,0" o:connectangles="0,0,0,0,0,0,0,0,0" textboxrect="0,0,6209031,553085"/>
              </v:shape>
              <v:shape id="Shape 7562" o:spid="_x0000_s1029" style="position:absolute;left:62;width:62090;height:5530;visibility:visible;mso-wrap-style:square;v-text-anchor:top" coordsize="6209031,5530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gDEcYA&#10;AADbAAAADwAAAGRycy9kb3ducmV2LnhtbESPQWvCQBCF70L/wzKFXkrdKGhLdJVSEVpoDxpBehuy&#10;YzaYnY3ZrcZ/7xwK3mZ4b977Zr7sfaPO1MU6sIHRMANFXAZbc2VgV6xf3kDFhGyxCUwGrhRhuXgY&#10;zDG34cIbOm9TpSSEY44GXEptrnUsHXmMw9ASi3YInccka1dp2+FFwn2jx1k21R5rlgaHLX04Ko/b&#10;P2/gtd7tVz+/z/viazz5vh4Ld5qWvTFPj/37DFSiPt3N/9efVvCFXn6RAfTiB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DgDEcYAAADbAAAADwAAAAAAAAAAAAAAAACYAgAAZHJz&#10;L2Rvd25yZXYueG1sUEsFBgAAAAAEAAQA9QAAAIsDAAAAAA==&#10;" path="m92177,c41275,,,41275,,92201l,460883v,50927,41275,92202,92177,92202l6116828,553085v50928,,92203,-41275,92203,-92202l6209031,92201c6209031,41275,6167756,,6116828,l92177,xe" filled="f" strokecolor="#f2f2f2" strokeweight="3pt">
                <v:stroke endcap="round"/>
                <v:path arrowok="t" o:connecttype="custom" o:connectlocs="922,0;0,922;0,4608;922,5530;61168,5530;62090,4608;62090,922;61168,0;922,0" o:connectangles="0,0,0,0,0,0,0,0,0" textboxrect="0,0,6209031,553085"/>
              </v:shape>
              <w10:wrap type="square" anchorx="page" anchory="page"/>
            </v:group>
          </w:pict>
        </mc:Fallback>
      </mc:AlternateContent>
    </w:r>
    <w:r w:rsidR="009D7E09" w:rsidRPr="000763DF">
      <w:rPr>
        <w:rFonts w:ascii="Tahoma" w:eastAsia="Tahoma" w:hAnsi="Tahoma" w:cs="Tahoma"/>
        <w:color w:val="FFFFFF"/>
        <w:sz w:val="28"/>
        <w:lang w:val="en-US"/>
      </w:rPr>
      <w:t xml:space="preserve">“Rural Youth Entrepreneurship-Traditional Crafts” </w:t>
    </w:r>
  </w:p>
  <w:p w:rsidR="00E93818" w:rsidRPr="000763DF" w:rsidRDefault="009D7E09">
    <w:pPr>
      <w:spacing w:after="0"/>
      <w:jc w:val="center"/>
      <w:rPr>
        <w:lang w:val="en-US"/>
      </w:rPr>
    </w:pPr>
    <w:r w:rsidRPr="000763DF">
      <w:rPr>
        <w:rFonts w:ascii="Lucida Sans Unicode" w:eastAsia="Lucida Sans Unicode" w:hAnsi="Lucida Sans Unicode" w:cs="Lucida Sans Unicode"/>
        <w:b w:val="0"/>
        <w:color w:val="FFFFFF"/>
        <w:sz w:val="28"/>
        <w:lang w:val="en-US"/>
      </w:rPr>
      <w:t xml:space="preserve">International Youth Exchange in </w:t>
    </w:r>
    <w:proofErr w:type="spellStart"/>
    <w:r w:rsidRPr="000763DF">
      <w:rPr>
        <w:rFonts w:ascii="Lucida Sans Unicode" w:eastAsia="Lucida Sans Unicode" w:hAnsi="Lucida Sans Unicode" w:cs="Lucida Sans Unicode"/>
        <w:b w:val="0"/>
        <w:color w:val="FFFFFF"/>
        <w:sz w:val="28"/>
        <w:lang w:val="en-US"/>
      </w:rPr>
      <w:t>Dilijan</w:t>
    </w:r>
    <w:proofErr w:type="spellEnd"/>
    <w:r w:rsidRPr="000763DF">
      <w:rPr>
        <w:rFonts w:ascii="Lucida Sans Unicode" w:eastAsia="Lucida Sans Unicode" w:hAnsi="Lucida Sans Unicode" w:cs="Lucida Sans Unicode"/>
        <w:b w:val="0"/>
        <w:color w:val="FFFFFF"/>
        <w:sz w:val="28"/>
        <w:lang w:val="en-US"/>
      </w:rPr>
      <w:t xml:space="preserve">, Armenia, 20-28 May 2012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66DD" w:rsidRDefault="00B566D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3818" w:rsidRPr="000763DF" w:rsidRDefault="00157742">
    <w:pPr>
      <w:spacing w:after="198"/>
      <w:jc w:val="center"/>
      <w:rPr>
        <w:lang w:val="en-US"/>
      </w:rPr>
    </w:pPr>
    <w:r>
      <w:rPr>
        <w:b w:val="0"/>
        <w:noProof/>
        <w:sz w:val="22"/>
        <w:lang w:val="en-US" w:eastAsia="en-US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1C392D0D" wp14:editId="58821EE4">
              <wp:simplePos x="0" y="0"/>
              <wp:positionH relativeFrom="page">
                <wp:posOffset>663575</wp:posOffset>
              </wp:positionH>
              <wp:positionV relativeFrom="page">
                <wp:posOffset>72390</wp:posOffset>
              </wp:positionV>
              <wp:extent cx="6247130" cy="597535"/>
              <wp:effectExtent l="15875" t="24765" r="4445" b="6350"/>
              <wp:wrapSquare wrapText="bothSides"/>
              <wp:docPr id="1" name="Group 74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47130" cy="597535"/>
                        <a:chOff x="0" y="0"/>
                        <a:chExt cx="62470" cy="5976"/>
                      </a:xfrm>
                    </wpg:grpSpPr>
                    <wps:wsp>
                      <wps:cNvPr id="5" name="Shape 7496"/>
                      <wps:cNvSpPr>
                        <a:spLocks/>
                      </wps:cNvSpPr>
                      <wps:spPr bwMode="auto">
                        <a:xfrm>
                          <a:off x="0" y="64"/>
                          <a:ext cx="62470" cy="5912"/>
                        </a:xfrm>
                        <a:custGeom>
                          <a:avLst/>
                          <a:gdLst>
                            <a:gd name="T0" fmla="*/ 111252 w 6247003"/>
                            <a:gd name="T1" fmla="*/ 0 h 591186"/>
                            <a:gd name="T2" fmla="*/ 6137910 w 6247003"/>
                            <a:gd name="T3" fmla="*/ 127 h 591186"/>
                            <a:gd name="T4" fmla="*/ 6156452 w 6247003"/>
                            <a:gd name="T5" fmla="*/ 2160 h 591186"/>
                            <a:gd name="T6" fmla="*/ 6160008 w 6247003"/>
                            <a:gd name="T7" fmla="*/ 2922 h 591186"/>
                            <a:gd name="T8" fmla="*/ 6177280 w 6247003"/>
                            <a:gd name="T9" fmla="*/ 8128 h 591186"/>
                            <a:gd name="T10" fmla="*/ 6180836 w 6247003"/>
                            <a:gd name="T11" fmla="*/ 9525 h 591186"/>
                            <a:gd name="T12" fmla="*/ 6196330 w 6247003"/>
                            <a:gd name="T13" fmla="*/ 17907 h 591186"/>
                            <a:gd name="T14" fmla="*/ 6199378 w 6247003"/>
                            <a:gd name="T15" fmla="*/ 20193 h 591186"/>
                            <a:gd name="T16" fmla="*/ 6213094 w 6247003"/>
                            <a:gd name="T17" fmla="*/ 31624 h 591186"/>
                            <a:gd name="T18" fmla="*/ 6215634 w 6247003"/>
                            <a:gd name="T19" fmla="*/ 34163 h 591186"/>
                            <a:gd name="T20" fmla="*/ 6226937 w 6247003"/>
                            <a:gd name="T21" fmla="*/ 47625 h 591186"/>
                            <a:gd name="T22" fmla="*/ 6228969 w 6247003"/>
                            <a:gd name="T23" fmla="*/ 50547 h 591186"/>
                            <a:gd name="T24" fmla="*/ 6237478 w 6247003"/>
                            <a:gd name="T25" fmla="*/ 66040 h 591186"/>
                            <a:gd name="T26" fmla="*/ 6239002 w 6247003"/>
                            <a:gd name="T27" fmla="*/ 69724 h 591186"/>
                            <a:gd name="T28" fmla="*/ 6244463 w 6247003"/>
                            <a:gd name="T29" fmla="*/ 87123 h 591186"/>
                            <a:gd name="T30" fmla="*/ 6245225 w 6247003"/>
                            <a:gd name="T31" fmla="*/ 90678 h 591186"/>
                            <a:gd name="T32" fmla="*/ 6247003 w 6247003"/>
                            <a:gd name="T33" fmla="*/ 111252 h 591186"/>
                            <a:gd name="T34" fmla="*/ 6247003 w 6247003"/>
                            <a:gd name="T35" fmla="*/ 481965 h 591186"/>
                            <a:gd name="T36" fmla="*/ 6245225 w 6247003"/>
                            <a:gd name="T37" fmla="*/ 500507 h 591186"/>
                            <a:gd name="T38" fmla="*/ 6244463 w 6247003"/>
                            <a:gd name="T39" fmla="*/ 504063 h 591186"/>
                            <a:gd name="T40" fmla="*/ 6239002 w 6247003"/>
                            <a:gd name="T41" fmla="*/ 521462 h 591186"/>
                            <a:gd name="T42" fmla="*/ 6237478 w 6247003"/>
                            <a:gd name="T43" fmla="*/ 525018 h 591186"/>
                            <a:gd name="T44" fmla="*/ 6228969 w 6247003"/>
                            <a:gd name="T45" fmla="*/ 540639 h 591186"/>
                            <a:gd name="T46" fmla="*/ 6227064 w 6247003"/>
                            <a:gd name="T47" fmla="*/ 543561 h 591186"/>
                            <a:gd name="T48" fmla="*/ 6215888 w 6247003"/>
                            <a:gd name="T49" fmla="*/ 557276 h 591186"/>
                            <a:gd name="T50" fmla="*/ 6213094 w 6247003"/>
                            <a:gd name="T51" fmla="*/ 559816 h 591186"/>
                            <a:gd name="T52" fmla="*/ 6199378 w 6247003"/>
                            <a:gd name="T53" fmla="*/ 571119 h 591186"/>
                            <a:gd name="T54" fmla="*/ 6196584 w 6247003"/>
                            <a:gd name="T55" fmla="*/ 573024 h 591186"/>
                            <a:gd name="T56" fmla="*/ 6180963 w 6247003"/>
                            <a:gd name="T57" fmla="*/ 581661 h 591186"/>
                            <a:gd name="T58" fmla="*/ 6177280 w 6247003"/>
                            <a:gd name="T59" fmla="*/ 583185 h 591186"/>
                            <a:gd name="T60" fmla="*/ 6160008 w 6247003"/>
                            <a:gd name="T61" fmla="*/ 588391 h 591186"/>
                            <a:gd name="T62" fmla="*/ 6156452 w 6247003"/>
                            <a:gd name="T63" fmla="*/ 589153 h 591186"/>
                            <a:gd name="T64" fmla="*/ 6135751 w 6247003"/>
                            <a:gd name="T65" fmla="*/ 591186 h 591186"/>
                            <a:gd name="T66" fmla="*/ 109347 w 6247003"/>
                            <a:gd name="T67" fmla="*/ 591186 h 591186"/>
                            <a:gd name="T68" fmla="*/ 90678 w 6247003"/>
                            <a:gd name="T69" fmla="*/ 589153 h 591186"/>
                            <a:gd name="T70" fmla="*/ 87059 w 6247003"/>
                            <a:gd name="T71" fmla="*/ 588391 h 591186"/>
                            <a:gd name="T72" fmla="*/ 69723 w 6247003"/>
                            <a:gd name="T73" fmla="*/ 583185 h 591186"/>
                            <a:gd name="T74" fmla="*/ 66104 w 6247003"/>
                            <a:gd name="T75" fmla="*/ 581661 h 591186"/>
                            <a:gd name="T76" fmla="*/ 50483 w 6247003"/>
                            <a:gd name="T77" fmla="*/ 573024 h 591186"/>
                            <a:gd name="T78" fmla="*/ 47625 w 6247003"/>
                            <a:gd name="T79" fmla="*/ 570865 h 591186"/>
                            <a:gd name="T80" fmla="*/ 34100 w 6247003"/>
                            <a:gd name="T81" fmla="*/ 559689 h 591186"/>
                            <a:gd name="T82" fmla="*/ 31623 w 6247003"/>
                            <a:gd name="T83" fmla="*/ 557276 h 591186"/>
                            <a:gd name="T84" fmla="*/ 20193 w 6247003"/>
                            <a:gd name="T85" fmla="*/ 543561 h 591186"/>
                            <a:gd name="T86" fmla="*/ 17907 w 6247003"/>
                            <a:gd name="T87" fmla="*/ 540512 h 591186"/>
                            <a:gd name="T88" fmla="*/ 9525 w 6247003"/>
                            <a:gd name="T89" fmla="*/ 524764 h 591186"/>
                            <a:gd name="T90" fmla="*/ 8192 w 6247003"/>
                            <a:gd name="T91" fmla="*/ 521462 h 591186"/>
                            <a:gd name="T92" fmla="*/ 2858 w 6247003"/>
                            <a:gd name="T93" fmla="*/ 504063 h 591186"/>
                            <a:gd name="T94" fmla="*/ 2096 w 6247003"/>
                            <a:gd name="T95" fmla="*/ 500507 h 591186"/>
                            <a:gd name="T96" fmla="*/ 0 w 6247003"/>
                            <a:gd name="T97" fmla="*/ 479934 h 591186"/>
                            <a:gd name="T98" fmla="*/ 191 w 6247003"/>
                            <a:gd name="T99" fmla="*/ 109348 h 591186"/>
                            <a:gd name="T100" fmla="*/ 2096 w 6247003"/>
                            <a:gd name="T101" fmla="*/ 90678 h 591186"/>
                            <a:gd name="T102" fmla="*/ 2858 w 6247003"/>
                            <a:gd name="T103" fmla="*/ 87123 h 591186"/>
                            <a:gd name="T104" fmla="*/ 8192 w 6247003"/>
                            <a:gd name="T105" fmla="*/ 69724 h 591186"/>
                            <a:gd name="T106" fmla="*/ 9525 w 6247003"/>
                            <a:gd name="T107" fmla="*/ 66294 h 591186"/>
                            <a:gd name="T108" fmla="*/ 17907 w 6247003"/>
                            <a:gd name="T109" fmla="*/ 50674 h 591186"/>
                            <a:gd name="T110" fmla="*/ 20193 w 6247003"/>
                            <a:gd name="T111" fmla="*/ 47499 h 591186"/>
                            <a:gd name="T112" fmla="*/ 31623 w 6247003"/>
                            <a:gd name="T113" fmla="*/ 33910 h 591186"/>
                            <a:gd name="T114" fmla="*/ 33909 w 6247003"/>
                            <a:gd name="T115" fmla="*/ 31624 h 591186"/>
                            <a:gd name="T116" fmla="*/ 47435 w 6247003"/>
                            <a:gd name="T117" fmla="*/ 20193 h 591186"/>
                            <a:gd name="T118" fmla="*/ 50673 w 6247003"/>
                            <a:gd name="T119" fmla="*/ 17907 h 591186"/>
                            <a:gd name="T120" fmla="*/ 66294 w 6247003"/>
                            <a:gd name="T121" fmla="*/ 9525 h 591186"/>
                            <a:gd name="T122" fmla="*/ 69723 w 6247003"/>
                            <a:gd name="T123" fmla="*/ 8128 h 591186"/>
                            <a:gd name="T124" fmla="*/ 87059 w 6247003"/>
                            <a:gd name="T125" fmla="*/ 2922 h 591186"/>
                            <a:gd name="T126" fmla="*/ 90678 w 6247003"/>
                            <a:gd name="T127" fmla="*/ 2160 h 591186"/>
                            <a:gd name="T128" fmla="*/ 0 w 6247003"/>
                            <a:gd name="T129" fmla="*/ 0 h 591186"/>
                            <a:gd name="T130" fmla="*/ 6247003 w 6247003"/>
                            <a:gd name="T131" fmla="*/ 591186 h 59118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  <a:cxn ang="0">
                              <a:pos x="T126" y="T127"/>
                            </a:cxn>
                          </a:cxnLst>
                          <a:rect l="T128" t="T129" r="T130" b="T131"/>
                          <a:pathLst>
                            <a:path w="6247003" h="591186">
                              <a:moveTo>
                                <a:pt x="111252" y="0"/>
                              </a:moveTo>
                              <a:lnTo>
                                <a:pt x="6137910" y="127"/>
                              </a:lnTo>
                              <a:lnTo>
                                <a:pt x="6156452" y="2160"/>
                              </a:lnTo>
                              <a:lnTo>
                                <a:pt x="6160008" y="2922"/>
                              </a:lnTo>
                              <a:lnTo>
                                <a:pt x="6177280" y="8128"/>
                              </a:lnTo>
                              <a:lnTo>
                                <a:pt x="6180836" y="9525"/>
                              </a:lnTo>
                              <a:lnTo>
                                <a:pt x="6196330" y="17907"/>
                              </a:lnTo>
                              <a:lnTo>
                                <a:pt x="6199378" y="20193"/>
                              </a:lnTo>
                              <a:lnTo>
                                <a:pt x="6213094" y="31624"/>
                              </a:lnTo>
                              <a:lnTo>
                                <a:pt x="6215634" y="34163"/>
                              </a:lnTo>
                              <a:lnTo>
                                <a:pt x="6226937" y="47625"/>
                              </a:lnTo>
                              <a:lnTo>
                                <a:pt x="6228969" y="50547"/>
                              </a:lnTo>
                              <a:lnTo>
                                <a:pt x="6237478" y="66040"/>
                              </a:lnTo>
                              <a:lnTo>
                                <a:pt x="6239002" y="69724"/>
                              </a:lnTo>
                              <a:lnTo>
                                <a:pt x="6244463" y="87123"/>
                              </a:lnTo>
                              <a:lnTo>
                                <a:pt x="6245225" y="90678"/>
                              </a:lnTo>
                              <a:lnTo>
                                <a:pt x="6247003" y="111252"/>
                              </a:lnTo>
                              <a:lnTo>
                                <a:pt x="6247003" y="481965"/>
                              </a:lnTo>
                              <a:lnTo>
                                <a:pt x="6245225" y="500507"/>
                              </a:lnTo>
                              <a:lnTo>
                                <a:pt x="6244463" y="504063"/>
                              </a:lnTo>
                              <a:lnTo>
                                <a:pt x="6239002" y="521462"/>
                              </a:lnTo>
                              <a:lnTo>
                                <a:pt x="6237478" y="525018"/>
                              </a:lnTo>
                              <a:lnTo>
                                <a:pt x="6228969" y="540639"/>
                              </a:lnTo>
                              <a:lnTo>
                                <a:pt x="6227064" y="543561"/>
                              </a:lnTo>
                              <a:lnTo>
                                <a:pt x="6215888" y="557276"/>
                              </a:lnTo>
                              <a:lnTo>
                                <a:pt x="6213094" y="559816"/>
                              </a:lnTo>
                              <a:lnTo>
                                <a:pt x="6199378" y="571119"/>
                              </a:lnTo>
                              <a:lnTo>
                                <a:pt x="6196584" y="573024"/>
                              </a:lnTo>
                              <a:lnTo>
                                <a:pt x="6180963" y="581661"/>
                              </a:lnTo>
                              <a:lnTo>
                                <a:pt x="6177280" y="583185"/>
                              </a:lnTo>
                              <a:lnTo>
                                <a:pt x="6160008" y="588391"/>
                              </a:lnTo>
                              <a:lnTo>
                                <a:pt x="6156452" y="589153"/>
                              </a:lnTo>
                              <a:lnTo>
                                <a:pt x="6135751" y="591186"/>
                              </a:lnTo>
                              <a:lnTo>
                                <a:pt x="109347" y="591186"/>
                              </a:lnTo>
                              <a:lnTo>
                                <a:pt x="90678" y="589153"/>
                              </a:lnTo>
                              <a:lnTo>
                                <a:pt x="87059" y="588391"/>
                              </a:lnTo>
                              <a:lnTo>
                                <a:pt x="69723" y="583185"/>
                              </a:lnTo>
                              <a:lnTo>
                                <a:pt x="66104" y="581661"/>
                              </a:lnTo>
                              <a:lnTo>
                                <a:pt x="50483" y="573024"/>
                              </a:lnTo>
                              <a:lnTo>
                                <a:pt x="47625" y="570865"/>
                              </a:lnTo>
                              <a:lnTo>
                                <a:pt x="34100" y="559689"/>
                              </a:lnTo>
                              <a:lnTo>
                                <a:pt x="31623" y="557276"/>
                              </a:lnTo>
                              <a:lnTo>
                                <a:pt x="20193" y="543561"/>
                              </a:lnTo>
                              <a:lnTo>
                                <a:pt x="17907" y="540512"/>
                              </a:lnTo>
                              <a:lnTo>
                                <a:pt x="9525" y="524764"/>
                              </a:lnTo>
                              <a:lnTo>
                                <a:pt x="8192" y="521462"/>
                              </a:lnTo>
                              <a:lnTo>
                                <a:pt x="2858" y="504063"/>
                              </a:lnTo>
                              <a:lnTo>
                                <a:pt x="2096" y="500507"/>
                              </a:lnTo>
                              <a:lnTo>
                                <a:pt x="0" y="479934"/>
                              </a:lnTo>
                              <a:lnTo>
                                <a:pt x="191" y="109348"/>
                              </a:lnTo>
                              <a:lnTo>
                                <a:pt x="2096" y="90678"/>
                              </a:lnTo>
                              <a:lnTo>
                                <a:pt x="2858" y="87123"/>
                              </a:lnTo>
                              <a:lnTo>
                                <a:pt x="8192" y="69724"/>
                              </a:lnTo>
                              <a:lnTo>
                                <a:pt x="9525" y="66294"/>
                              </a:lnTo>
                              <a:lnTo>
                                <a:pt x="17907" y="50674"/>
                              </a:lnTo>
                              <a:lnTo>
                                <a:pt x="20193" y="47499"/>
                              </a:lnTo>
                              <a:lnTo>
                                <a:pt x="31623" y="33910"/>
                              </a:lnTo>
                              <a:lnTo>
                                <a:pt x="33909" y="31624"/>
                              </a:lnTo>
                              <a:lnTo>
                                <a:pt x="47435" y="20193"/>
                              </a:lnTo>
                              <a:lnTo>
                                <a:pt x="50673" y="17907"/>
                              </a:lnTo>
                              <a:lnTo>
                                <a:pt x="66294" y="9525"/>
                              </a:lnTo>
                              <a:lnTo>
                                <a:pt x="69723" y="8128"/>
                              </a:lnTo>
                              <a:lnTo>
                                <a:pt x="87059" y="2922"/>
                              </a:lnTo>
                              <a:lnTo>
                                <a:pt x="90678" y="2160"/>
                              </a:lnTo>
                              <a:lnTo>
                                <a:pt x="11125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E6128">
                            <a:alpha val="5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Shape 7495"/>
                      <wps:cNvSpPr>
                        <a:spLocks/>
                      </wps:cNvSpPr>
                      <wps:spPr bwMode="auto">
                        <a:xfrm>
                          <a:off x="62" y="0"/>
                          <a:ext cx="62090" cy="5530"/>
                        </a:xfrm>
                        <a:custGeom>
                          <a:avLst/>
                          <a:gdLst>
                            <a:gd name="T0" fmla="*/ 92177 w 6209031"/>
                            <a:gd name="T1" fmla="*/ 0 h 553085"/>
                            <a:gd name="T2" fmla="*/ 6116828 w 6209031"/>
                            <a:gd name="T3" fmla="*/ 0 h 553085"/>
                            <a:gd name="T4" fmla="*/ 6209031 w 6209031"/>
                            <a:gd name="T5" fmla="*/ 92201 h 553085"/>
                            <a:gd name="T6" fmla="*/ 6209031 w 6209031"/>
                            <a:gd name="T7" fmla="*/ 460883 h 553085"/>
                            <a:gd name="T8" fmla="*/ 6116828 w 6209031"/>
                            <a:gd name="T9" fmla="*/ 553085 h 553085"/>
                            <a:gd name="T10" fmla="*/ 92177 w 6209031"/>
                            <a:gd name="T11" fmla="*/ 553085 h 553085"/>
                            <a:gd name="T12" fmla="*/ 0 w 6209031"/>
                            <a:gd name="T13" fmla="*/ 460883 h 553085"/>
                            <a:gd name="T14" fmla="*/ 0 w 6209031"/>
                            <a:gd name="T15" fmla="*/ 92201 h 553085"/>
                            <a:gd name="T16" fmla="*/ 92177 w 6209031"/>
                            <a:gd name="T17" fmla="*/ 0 h 553085"/>
                            <a:gd name="T18" fmla="*/ 0 w 6209031"/>
                            <a:gd name="T19" fmla="*/ 0 h 553085"/>
                            <a:gd name="T20" fmla="*/ 6209031 w 6209031"/>
                            <a:gd name="T21" fmla="*/ 553085 h 5530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6209031" h="553085">
                              <a:moveTo>
                                <a:pt x="92177" y="0"/>
                              </a:moveTo>
                              <a:lnTo>
                                <a:pt x="6116828" y="0"/>
                              </a:lnTo>
                              <a:cubicBezTo>
                                <a:pt x="6167756" y="0"/>
                                <a:pt x="6209031" y="41275"/>
                                <a:pt x="6209031" y="92201"/>
                              </a:cubicBezTo>
                              <a:lnTo>
                                <a:pt x="6209031" y="460883"/>
                              </a:lnTo>
                              <a:cubicBezTo>
                                <a:pt x="6209031" y="511810"/>
                                <a:pt x="6167756" y="553085"/>
                                <a:pt x="6116828" y="553085"/>
                              </a:cubicBezTo>
                              <a:lnTo>
                                <a:pt x="92177" y="553085"/>
                              </a:lnTo>
                              <a:cubicBezTo>
                                <a:pt x="41275" y="553085"/>
                                <a:pt x="0" y="511810"/>
                                <a:pt x="0" y="460883"/>
                              </a:cubicBezTo>
                              <a:lnTo>
                                <a:pt x="0" y="92201"/>
                              </a:lnTo>
                              <a:cubicBezTo>
                                <a:pt x="0" y="41275"/>
                                <a:pt x="41275" y="0"/>
                                <a:pt x="9217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7A52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Shape 7494"/>
                      <wps:cNvSpPr>
                        <a:spLocks/>
                      </wps:cNvSpPr>
                      <wps:spPr bwMode="auto">
                        <a:xfrm>
                          <a:off x="62" y="0"/>
                          <a:ext cx="62090" cy="5530"/>
                        </a:xfrm>
                        <a:custGeom>
                          <a:avLst/>
                          <a:gdLst>
                            <a:gd name="T0" fmla="*/ 92177 w 6209031"/>
                            <a:gd name="T1" fmla="*/ 0 h 553085"/>
                            <a:gd name="T2" fmla="*/ 0 w 6209031"/>
                            <a:gd name="T3" fmla="*/ 92201 h 553085"/>
                            <a:gd name="T4" fmla="*/ 0 w 6209031"/>
                            <a:gd name="T5" fmla="*/ 460883 h 553085"/>
                            <a:gd name="T6" fmla="*/ 92177 w 6209031"/>
                            <a:gd name="T7" fmla="*/ 553085 h 553085"/>
                            <a:gd name="T8" fmla="*/ 6116828 w 6209031"/>
                            <a:gd name="T9" fmla="*/ 553085 h 553085"/>
                            <a:gd name="T10" fmla="*/ 6209031 w 6209031"/>
                            <a:gd name="T11" fmla="*/ 460883 h 553085"/>
                            <a:gd name="T12" fmla="*/ 6209031 w 6209031"/>
                            <a:gd name="T13" fmla="*/ 92201 h 553085"/>
                            <a:gd name="T14" fmla="*/ 6116828 w 6209031"/>
                            <a:gd name="T15" fmla="*/ 0 h 553085"/>
                            <a:gd name="T16" fmla="*/ 92177 w 6209031"/>
                            <a:gd name="T17" fmla="*/ 0 h 553085"/>
                            <a:gd name="T18" fmla="*/ 0 w 6209031"/>
                            <a:gd name="T19" fmla="*/ 0 h 553085"/>
                            <a:gd name="T20" fmla="*/ 6209031 w 6209031"/>
                            <a:gd name="T21" fmla="*/ 553085 h 5530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6209031" h="553085">
                              <a:moveTo>
                                <a:pt x="92177" y="0"/>
                              </a:moveTo>
                              <a:cubicBezTo>
                                <a:pt x="41275" y="0"/>
                                <a:pt x="0" y="41275"/>
                                <a:pt x="0" y="92201"/>
                              </a:cubicBezTo>
                              <a:lnTo>
                                <a:pt x="0" y="460883"/>
                              </a:lnTo>
                              <a:cubicBezTo>
                                <a:pt x="0" y="511810"/>
                                <a:pt x="41275" y="553085"/>
                                <a:pt x="92177" y="553085"/>
                              </a:cubicBezTo>
                              <a:lnTo>
                                <a:pt x="6116828" y="553085"/>
                              </a:lnTo>
                              <a:cubicBezTo>
                                <a:pt x="6167756" y="553085"/>
                                <a:pt x="6209031" y="511810"/>
                                <a:pt x="6209031" y="460883"/>
                              </a:cubicBezTo>
                              <a:lnTo>
                                <a:pt x="6209031" y="92201"/>
                              </a:lnTo>
                              <a:cubicBezTo>
                                <a:pt x="6209031" y="41275"/>
                                <a:pt x="6167756" y="0"/>
                                <a:pt x="6116828" y="0"/>
                              </a:cubicBezTo>
                              <a:lnTo>
                                <a:pt x="92177" y="0"/>
                              </a:lnTo>
                              <a:close/>
                            </a:path>
                          </a:pathLst>
                        </a:custGeom>
                        <a:noFill/>
                        <a:ln w="38100" cap="rnd">
                          <a:solidFill>
                            <a:srgbClr val="F2F2F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7493" o:spid="_x0000_s1026" style="position:absolute;margin-left:52.25pt;margin-top:5.7pt;width:491.9pt;height:47.05pt;z-index:251657728;mso-position-horizontal-relative:page;mso-position-vertical-relative:page" coordsize="62470,5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">
              <v:shape id="Shape 7496" o:spid="_x0000_s1027" style="position:absolute;top:64;width:62470;height:5912;visibility:visible;mso-wrap-style:square;v-text-anchor:top" coordsize="6247003,5911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kMlsQA&#10;AADaAAAADwAAAGRycy9kb3ducmV2LnhtbESP3WrCQBSE74W+w3IKvZG6aaU/RFcpwYr0RhJ9gEP2&#10;mI1mz4bsmqRv7xYKXg4z8w2zXI+2ET11vnas4GWWgCAuna65UnA8fD9/gvABWWPjmBT8kof16mGy&#10;xFS7gXPqi1CJCGGfogITQptK6UtDFv3MtcTRO7nOYoiyq6TucIhw28jXJHmXFmuOCwZbygyVl+Jq&#10;FeTlfvMzuMsh2+L51H4czdt0b5R6ehy/FiACjeEe/m/vtII5/F2JN0C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yZDJbEAAAA2gAAAA8AAAAAAAAAAAAAAAAAmAIAAGRycy9k&#10;b3ducmV2LnhtbFBLBQYAAAAABAAEAPUAAACJAwAAAAA=&#10;" path="m111252,l6137910,127r18542,2033l6160008,2922r17272,5206l6180836,9525r15494,8382l6199378,20193r13716,11431l6215634,34163r11303,13462l6228969,50547r8509,15493l6239002,69724r5461,17399l6245225,90678r1778,20574l6247003,481965r-1778,18542l6244463,504063r-5461,17399l6237478,525018r-8509,15621l6227064,543561r-11176,13715l6213094,559816r-13716,11303l6196584,573024r-15621,8637l6177280,583185r-17272,5206l6156452,589153r-20701,2033l109347,591186,90678,589153r-3619,-762l69723,583185r-3619,-1524l50483,573024r-2858,-2159l34100,559689r-2477,-2413l20193,543561r-2286,-3049l9525,524764,8192,521462,2858,504063r-762,-3556l,479934,191,109348,2096,90678r762,-3555l8192,69724,9525,66294,17907,50674r2286,-3175l31623,33910r2286,-2286l47435,20193r3238,-2286l66294,9525,69723,8128,87059,2922r3619,-762l111252,xe" fillcolor="#4e6128" stroked="f" strokeweight="0">
                <v:fill opacity="32896f"/>
                <v:stroke miterlimit="83231f" joinstyle="miter"/>
                <v:path arrowok="t" o:connecttype="custom" o:connectlocs="1113,0;61379,1;61564,22;61600,29;61773,81;61808,95;61963,179;61994,202;62131,316;62156,342;62269,476;62290,505;62375,660;62390,697;62445,871;62452,907;62470,1113;62470,4820;62452,5005;62445,5041;62390,5215;62375,5250;62290,5407;62271,5436;62159,5573;62131,5598;61994,5711;61966,5730;61810,5817;61773,5832;61600,5884;61564,5892;61357,5912;1093,5912;907,5892;871,5884;697,5832;661,5817;505,5730;476,5709;341,5597;316,5573;202,5436;179,5405;95,5248;82,5215;29,5041;21,5005;0,4799;2,1094;21,907;29,871;82,697;95,663;179,507;202,475;316,339;339,316;474,202;507,179;663,95;697,81;871,29;907,22" o:connectangles="0,0,0,0,0,0,0,0,0,0,0,0,0,0,0,0,0,0,0,0,0,0,0,0,0,0,0,0,0,0,0,0,0,0,0,0,0,0,0,0,0,0,0,0,0,0,0,0,0,0,0,0,0,0,0,0,0,0,0,0,0,0,0,0" textboxrect="0,0,6247003,591186"/>
              </v:shape>
              <v:shape id="Shape 7495" o:spid="_x0000_s1028" style="position:absolute;left:62;width:62090;height:5530;visibility:visible;mso-wrap-style:square;v-text-anchor:top" coordsize="6209031,5530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AthMIA&#10;AADaAAAADwAAAGRycy9kb3ducmV2LnhtbESPQWuDQBSE74H+h+UFeotrQkmsyRpKodBLD5pArw/3&#10;RY3uW+tu1f77biCQ4zAz3zCH42w6MdLgGssK1lEMgri0uuFKwfn0sUpAOI+ssbNMCv7IwTF7Whww&#10;1XbinMbCVyJA2KWooPa+T6V0ZU0GXWR74uBd7GDQBzlUUg84Bbjp5CaOt9Jgw2Ghxp7eayrb4tcE&#10;yqv8+f6aPLUVXc55stsU18Io9byc3/YgPM3+Eb63P7WCF7hdCTdAZ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9sC2EwgAAANoAAAAPAAAAAAAAAAAAAAAAAJgCAABkcnMvZG93&#10;bnJldi54bWxQSwUGAAAAAAQABAD1AAAAhwMAAAAA&#10;" path="m92177,l6116828,v50928,,92203,41275,92203,92201l6209031,460883v,50927,-41275,92202,-92203,92202l92177,553085c41275,553085,,511810,,460883l,92201c,41275,41275,,92177,xe" fillcolor="#07a521" stroked="f" strokeweight="0">
                <v:stroke miterlimit="83231f" joinstyle="miter"/>
                <v:path arrowok="t" o:connecttype="custom" o:connectlocs="922,0;61168,0;62090,922;62090,4608;61168,5530;922,5530;0,4608;0,922;922,0" o:connectangles="0,0,0,0,0,0,0,0,0" textboxrect="0,0,6209031,553085"/>
              </v:shape>
              <v:shape id="Shape 7494" o:spid="_x0000_s1029" style="position:absolute;left:62;width:62090;height:5530;visibility:visible;mso-wrap-style:square;v-text-anchor:top" coordsize="6209031,5530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mlZMsUA&#10;AADaAAAADwAAAGRycy9kb3ducmV2LnhtbESPT4vCMBTE7wt+h/CEvSxrquAfukYRRVDQg1aQvT2a&#10;t02xealNVuu3N8LCHoeZ+Q0znbe2EjdqfOlYQb+XgCDOnS65UHDK1p8TED4ga6wck4IHeZjPOm9T&#10;TLW784Fux1CICGGfogITQp1K6XNDFn3P1cTR+3GNxRBlU0jd4D3CbSUHSTKSFkuOCwZrWhrKL8df&#10;q2Bcns6r/ffHOdsOhrvHJTPXUd4q9d5tF18gArXhP/zX3mgFQ3hdiTdAzp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aVkyxQAAANoAAAAPAAAAAAAAAAAAAAAAAJgCAABkcnMv&#10;ZG93bnJldi54bWxQSwUGAAAAAAQABAD1AAAAigMAAAAA&#10;" path="m92177,c41275,,,41275,,92201l,460883v,50927,41275,92202,92177,92202l6116828,553085v50928,,92203,-41275,92203,-92202l6209031,92201c6209031,41275,6167756,,6116828,l92177,xe" filled="f" strokecolor="#f2f2f2" strokeweight="3pt">
                <v:stroke endcap="round"/>
                <v:path arrowok="t" o:connecttype="custom" o:connectlocs="922,0;0,922;0,4608;922,5530;61168,5530;62090,4608;62090,922;61168,0;922,0" o:connectangles="0,0,0,0,0,0,0,0,0" textboxrect="0,0,6209031,553085"/>
              </v:shape>
              <w10:wrap type="square" anchorx="page" anchory="page"/>
            </v:group>
          </w:pict>
        </mc:Fallback>
      </mc:AlternateContent>
    </w:r>
    <w:r w:rsidR="009D7E09" w:rsidRPr="000763DF">
      <w:rPr>
        <w:rFonts w:ascii="Tahoma" w:eastAsia="Tahoma" w:hAnsi="Tahoma" w:cs="Tahoma"/>
        <w:color w:val="FFFFFF"/>
        <w:sz w:val="28"/>
        <w:lang w:val="en-US"/>
      </w:rPr>
      <w:t xml:space="preserve">“Rural Youth Entrepreneurship-Traditional Crafts” </w:t>
    </w:r>
  </w:p>
  <w:p w:rsidR="00E93818" w:rsidRPr="000763DF" w:rsidRDefault="009D7E09">
    <w:pPr>
      <w:spacing w:after="0"/>
      <w:jc w:val="center"/>
      <w:rPr>
        <w:lang w:val="en-US"/>
      </w:rPr>
    </w:pPr>
    <w:r w:rsidRPr="000763DF">
      <w:rPr>
        <w:rFonts w:ascii="Lucida Sans Unicode" w:eastAsia="Lucida Sans Unicode" w:hAnsi="Lucida Sans Unicode" w:cs="Lucida Sans Unicode"/>
        <w:b w:val="0"/>
        <w:color w:val="FFFFFF"/>
        <w:sz w:val="28"/>
        <w:lang w:val="en-US"/>
      </w:rPr>
      <w:t xml:space="preserve">International Youth Exchange in </w:t>
    </w:r>
    <w:proofErr w:type="spellStart"/>
    <w:r w:rsidRPr="000763DF">
      <w:rPr>
        <w:rFonts w:ascii="Lucida Sans Unicode" w:eastAsia="Lucida Sans Unicode" w:hAnsi="Lucida Sans Unicode" w:cs="Lucida Sans Unicode"/>
        <w:b w:val="0"/>
        <w:color w:val="FFFFFF"/>
        <w:sz w:val="28"/>
        <w:lang w:val="en-US"/>
      </w:rPr>
      <w:t>Dilijan</w:t>
    </w:r>
    <w:proofErr w:type="spellEnd"/>
    <w:r w:rsidRPr="000763DF">
      <w:rPr>
        <w:rFonts w:ascii="Lucida Sans Unicode" w:eastAsia="Lucida Sans Unicode" w:hAnsi="Lucida Sans Unicode" w:cs="Lucida Sans Unicode"/>
        <w:b w:val="0"/>
        <w:color w:val="FFFFFF"/>
        <w:sz w:val="28"/>
        <w:lang w:val="en-US"/>
      </w:rPr>
      <w:t xml:space="preserve">, Armenia, 20-28 May 2012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3D1352"/>
    <w:multiLevelType w:val="hybridMultilevel"/>
    <w:tmpl w:val="B9AA4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76535C"/>
    <w:multiLevelType w:val="hybridMultilevel"/>
    <w:tmpl w:val="5C2C7AEA"/>
    <w:lvl w:ilvl="0" w:tplc="E5E64D18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2">
    <w:nsid w:val="1B4E3EC3"/>
    <w:multiLevelType w:val="hybridMultilevel"/>
    <w:tmpl w:val="458EE9E0"/>
    <w:lvl w:ilvl="0" w:tplc="241EDCC0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  <w:b w:val="0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92202E"/>
    <w:multiLevelType w:val="hybridMultilevel"/>
    <w:tmpl w:val="7ADA7090"/>
    <w:lvl w:ilvl="0" w:tplc="E5E64D18">
      <w:start w:val="1"/>
      <w:numFmt w:val="bullet"/>
      <w:lvlText w:val="o"/>
      <w:lvlJc w:val="left"/>
      <w:pPr>
        <w:ind w:left="7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54C5D44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12761C">
      <w:start w:val="1"/>
      <w:numFmt w:val="bullet"/>
      <w:lvlText w:val="▪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276425E">
      <w:start w:val="1"/>
      <w:numFmt w:val="bullet"/>
      <w:lvlText w:val="•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9221346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4240D6">
      <w:start w:val="1"/>
      <w:numFmt w:val="bullet"/>
      <w:lvlText w:val="▪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D063306">
      <w:start w:val="1"/>
      <w:numFmt w:val="bullet"/>
      <w:lvlText w:val="•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9EA665A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18940E">
      <w:start w:val="1"/>
      <w:numFmt w:val="bullet"/>
      <w:lvlText w:val="▪"/>
      <w:lvlJc w:val="left"/>
      <w:pPr>
        <w:ind w:left="6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47A66660"/>
    <w:multiLevelType w:val="hybridMultilevel"/>
    <w:tmpl w:val="6F66F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2653B2"/>
    <w:multiLevelType w:val="hybridMultilevel"/>
    <w:tmpl w:val="41CA7626"/>
    <w:lvl w:ilvl="0" w:tplc="8DB0014C">
      <w:start w:val="5"/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C3A5461"/>
    <w:multiLevelType w:val="hybridMultilevel"/>
    <w:tmpl w:val="8EBAE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NTY0MrIwN7K0NDFV0lEKTi0uzszPAykwNKwFAFy6myItAAAA"/>
  </w:docVars>
  <w:rsids>
    <w:rsidRoot w:val="00E93818"/>
    <w:rsid w:val="00005007"/>
    <w:rsid w:val="0002555B"/>
    <w:rsid w:val="00040625"/>
    <w:rsid w:val="0004095F"/>
    <w:rsid w:val="00044823"/>
    <w:rsid w:val="000510B2"/>
    <w:rsid w:val="0005626F"/>
    <w:rsid w:val="00062177"/>
    <w:rsid w:val="00064A38"/>
    <w:rsid w:val="00072D74"/>
    <w:rsid w:val="000763DF"/>
    <w:rsid w:val="00080B57"/>
    <w:rsid w:val="0008578B"/>
    <w:rsid w:val="00096A0F"/>
    <w:rsid w:val="000C1D78"/>
    <w:rsid w:val="000C36AE"/>
    <w:rsid w:val="000D29CC"/>
    <w:rsid w:val="000E7DB9"/>
    <w:rsid w:val="00104A2C"/>
    <w:rsid w:val="001110F1"/>
    <w:rsid w:val="00136EC3"/>
    <w:rsid w:val="00147628"/>
    <w:rsid w:val="001508CE"/>
    <w:rsid w:val="00157742"/>
    <w:rsid w:val="00177965"/>
    <w:rsid w:val="00194170"/>
    <w:rsid w:val="001A1B76"/>
    <w:rsid w:val="001B56F7"/>
    <w:rsid w:val="001C455D"/>
    <w:rsid w:val="001E1B12"/>
    <w:rsid w:val="001E64B0"/>
    <w:rsid w:val="001F61C5"/>
    <w:rsid w:val="0023462B"/>
    <w:rsid w:val="00246E0C"/>
    <w:rsid w:val="0025166A"/>
    <w:rsid w:val="0025296F"/>
    <w:rsid w:val="002612E1"/>
    <w:rsid w:val="002673A3"/>
    <w:rsid w:val="002816F6"/>
    <w:rsid w:val="002952F3"/>
    <w:rsid w:val="002A1A6D"/>
    <w:rsid w:val="002A6538"/>
    <w:rsid w:val="002B3FC0"/>
    <w:rsid w:val="002F3BE2"/>
    <w:rsid w:val="0031459A"/>
    <w:rsid w:val="003245D1"/>
    <w:rsid w:val="00332960"/>
    <w:rsid w:val="003330B0"/>
    <w:rsid w:val="00335009"/>
    <w:rsid w:val="00354314"/>
    <w:rsid w:val="0036111E"/>
    <w:rsid w:val="003625B9"/>
    <w:rsid w:val="0038184C"/>
    <w:rsid w:val="00381A0F"/>
    <w:rsid w:val="00384FB2"/>
    <w:rsid w:val="0038616C"/>
    <w:rsid w:val="003929F5"/>
    <w:rsid w:val="003A0264"/>
    <w:rsid w:val="003A269A"/>
    <w:rsid w:val="003A6C5B"/>
    <w:rsid w:val="003B2E08"/>
    <w:rsid w:val="003C3E78"/>
    <w:rsid w:val="003C7C3D"/>
    <w:rsid w:val="003F0AC8"/>
    <w:rsid w:val="003F2A15"/>
    <w:rsid w:val="003F7700"/>
    <w:rsid w:val="00400529"/>
    <w:rsid w:val="00410F13"/>
    <w:rsid w:val="00411425"/>
    <w:rsid w:val="00416F1C"/>
    <w:rsid w:val="00435B10"/>
    <w:rsid w:val="00467962"/>
    <w:rsid w:val="004737EA"/>
    <w:rsid w:val="004A2429"/>
    <w:rsid w:val="004A5510"/>
    <w:rsid w:val="004A7BDF"/>
    <w:rsid w:val="004B5DE6"/>
    <w:rsid w:val="004B7F10"/>
    <w:rsid w:val="004D02F3"/>
    <w:rsid w:val="004D2A6F"/>
    <w:rsid w:val="004D59D0"/>
    <w:rsid w:val="004D6F63"/>
    <w:rsid w:val="004D763E"/>
    <w:rsid w:val="004F0205"/>
    <w:rsid w:val="004F0C0A"/>
    <w:rsid w:val="005115F5"/>
    <w:rsid w:val="0053557C"/>
    <w:rsid w:val="005436EB"/>
    <w:rsid w:val="0055225F"/>
    <w:rsid w:val="0056417D"/>
    <w:rsid w:val="005A07E4"/>
    <w:rsid w:val="005B3A77"/>
    <w:rsid w:val="005C65E0"/>
    <w:rsid w:val="005E7507"/>
    <w:rsid w:val="005F12F7"/>
    <w:rsid w:val="005F26E3"/>
    <w:rsid w:val="006556D9"/>
    <w:rsid w:val="00655D23"/>
    <w:rsid w:val="00662516"/>
    <w:rsid w:val="00670D42"/>
    <w:rsid w:val="006846A8"/>
    <w:rsid w:val="006907E2"/>
    <w:rsid w:val="00692F37"/>
    <w:rsid w:val="006951AC"/>
    <w:rsid w:val="006B6843"/>
    <w:rsid w:val="006C4AD1"/>
    <w:rsid w:val="006D2379"/>
    <w:rsid w:val="006D2E29"/>
    <w:rsid w:val="006D3DFC"/>
    <w:rsid w:val="006F6539"/>
    <w:rsid w:val="006F6DB2"/>
    <w:rsid w:val="0074169A"/>
    <w:rsid w:val="00742F30"/>
    <w:rsid w:val="00746BED"/>
    <w:rsid w:val="00750043"/>
    <w:rsid w:val="00752F0D"/>
    <w:rsid w:val="00761D5C"/>
    <w:rsid w:val="00761F4C"/>
    <w:rsid w:val="007A3AAF"/>
    <w:rsid w:val="007A6167"/>
    <w:rsid w:val="007B48F1"/>
    <w:rsid w:val="007B66B1"/>
    <w:rsid w:val="007C3442"/>
    <w:rsid w:val="007D1235"/>
    <w:rsid w:val="00804B63"/>
    <w:rsid w:val="00815EB5"/>
    <w:rsid w:val="00824DE0"/>
    <w:rsid w:val="008426EE"/>
    <w:rsid w:val="00842CF0"/>
    <w:rsid w:val="00843A89"/>
    <w:rsid w:val="00846066"/>
    <w:rsid w:val="00853A5E"/>
    <w:rsid w:val="00870201"/>
    <w:rsid w:val="00870756"/>
    <w:rsid w:val="0087220F"/>
    <w:rsid w:val="008902ED"/>
    <w:rsid w:val="008A56AF"/>
    <w:rsid w:val="008C04C1"/>
    <w:rsid w:val="008C2646"/>
    <w:rsid w:val="00902AEE"/>
    <w:rsid w:val="0091149F"/>
    <w:rsid w:val="00926683"/>
    <w:rsid w:val="00936B63"/>
    <w:rsid w:val="00951CC0"/>
    <w:rsid w:val="0096411D"/>
    <w:rsid w:val="009767B4"/>
    <w:rsid w:val="00982ED6"/>
    <w:rsid w:val="00983CD8"/>
    <w:rsid w:val="0099016C"/>
    <w:rsid w:val="009A177F"/>
    <w:rsid w:val="009A1915"/>
    <w:rsid w:val="009C6D46"/>
    <w:rsid w:val="009D7E09"/>
    <w:rsid w:val="009D7FA6"/>
    <w:rsid w:val="009E4075"/>
    <w:rsid w:val="009E70B6"/>
    <w:rsid w:val="00A15A16"/>
    <w:rsid w:val="00A16975"/>
    <w:rsid w:val="00A16F87"/>
    <w:rsid w:val="00A241AF"/>
    <w:rsid w:val="00A26925"/>
    <w:rsid w:val="00A33331"/>
    <w:rsid w:val="00A34E67"/>
    <w:rsid w:val="00A57F34"/>
    <w:rsid w:val="00A61D3E"/>
    <w:rsid w:val="00A62394"/>
    <w:rsid w:val="00A62E74"/>
    <w:rsid w:val="00A83A72"/>
    <w:rsid w:val="00A84861"/>
    <w:rsid w:val="00A84896"/>
    <w:rsid w:val="00A87B02"/>
    <w:rsid w:val="00A97158"/>
    <w:rsid w:val="00AA0B0D"/>
    <w:rsid w:val="00AA0F5A"/>
    <w:rsid w:val="00AA68A3"/>
    <w:rsid w:val="00AB7207"/>
    <w:rsid w:val="00AD1DA2"/>
    <w:rsid w:val="00AD4323"/>
    <w:rsid w:val="00AE3A94"/>
    <w:rsid w:val="00AE4307"/>
    <w:rsid w:val="00AF2C03"/>
    <w:rsid w:val="00AF6E1F"/>
    <w:rsid w:val="00B16326"/>
    <w:rsid w:val="00B17B1B"/>
    <w:rsid w:val="00B26557"/>
    <w:rsid w:val="00B34CB5"/>
    <w:rsid w:val="00B40C07"/>
    <w:rsid w:val="00B565FA"/>
    <w:rsid w:val="00B566DD"/>
    <w:rsid w:val="00B62FFB"/>
    <w:rsid w:val="00B635BE"/>
    <w:rsid w:val="00B723E0"/>
    <w:rsid w:val="00B8118A"/>
    <w:rsid w:val="00BA472C"/>
    <w:rsid w:val="00BA6751"/>
    <w:rsid w:val="00BA68C9"/>
    <w:rsid w:val="00BC0B3C"/>
    <w:rsid w:val="00BC2F49"/>
    <w:rsid w:val="00BF4829"/>
    <w:rsid w:val="00BF6DA9"/>
    <w:rsid w:val="00C0375C"/>
    <w:rsid w:val="00C12586"/>
    <w:rsid w:val="00C13A86"/>
    <w:rsid w:val="00C2258B"/>
    <w:rsid w:val="00C23C67"/>
    <w:rsid w:val="00C37938"/>
    <w:rsid w:val="00C55CD6"/>
    <w:rsid w:val="00C62E1D"/>
    <w:rsid w:val="00C74798"/>
    <w:rsid w:val="00C86238"/>
    <w:rsid w:val="00C94919"/>
    <w:rsid w:val="00CE646B"/>
    <w:rsid w:val="00D040A7"/>
    <w:rsid w:val="00D049F1"/>
    <w:rsid w:val="00D0592E"/>
    <w:rsid w:val="00D20C84"/>
    <w:rsid w:val="00D260D2"/>
    <w:rsid w:val="00D3520A"/>
    <w:rsid w:val="00D35380"/>
    <w:rsid w:val="00D4358E"/>
    <w:rsid w:val="00D512CA"/>
    <w:rsid w:val="00D61DAA"/>
    <w:rsid w:val="00D7689C"/>
    <w:rsid w:val="00D974F0"/>
    <w:rsid w:val="00DA19BF"/>
    <w:rsid w:val="00DA2D2A"/>
    <w:rsid w:val="00DA778B"/>
    <w:rsid w:val="00DC318C"/>
    <w:rsid w:val="00DC5699"/>
    <w:rsid w:val="00DC5B5C"/>
    <w:rsid w:val="00DD651D"/>
    <w:rsid w:val="00DE3ED1"/>
    <w:rsid w:val="00E145FD"/>
    <w:rsid w:val="00E14EE4"/>
    <w:rsid w:val="00E27917"/>
    <w:rsid w:val="00E35762"/>
    <w:rsid w:val="00E44D66"/>
    <w:rsid w:val="00E73FB6"/>
    <w:rsid w:val="00E823E2"/>
    <w:rsid w:val="00E86228"/>
    <w:rsid w:val="00E86FFB"/>
    <w:rsid w:val="00E93818"/>
    <w:rsid w:val="00EB47A5"/>
    <w:rsid w:val="00EC06EB"/>
    <w:rsid w:val="00EC5D67"/>
    <w:rsid w:val="00EF2795"/>
    <w:rsid w:val="00EF3816"/>
    <w:rsid w:val="00EF4DB3"/>
    <w:rsid w:val="00EF50E0"/>
    <w:rsid w:val="00EF5B51"/>
    <w:rsid w:val="00EF7FAF"/>
    <w:rsid w:val="00F04F87"/>
    <w:rsid w:val="00F07E33"/>
    <w:rsid w:val="00F14673"/>
    <w:rsid w:val="00F22AE2"/>
    <w:rsid w:val="00F33976"/>
    <w:rsid w:val="00F41C5D"/>
    <w:rsid w:val="00F62480"/>
    <w:rsid w:val="00F8622B"/>
    <w:rsid w:val="00F90429"/>
    <w:rsid w:val="00F91099"/>
    <w:rsid w:val="00FB2F17"/>
    <w:rsid w:val="00FC0302"/>
    <w:rsid w:val="00FC0B77"/>
    <w:rsid w:val="00FC2BBF"/>
    <w:rsid w:val="00FF31DD"/>
    <w:rsid w:val="00FF7E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5D23"/>
    <w:pPr>
      <w:spacing w:after="45"/>
      <w:jc w:val="both"/>
    </w:pPr>
    <w:rPr>
      <w:rFonts w:eastAsia="Calibri" w:cs="Calibri"/>
      <w:b/>
      <w:color w:val="000000"/>
      <w:sz w:val="24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A1915"/>
    <w:pPr>
      <w:spacing w:after="120"/>
      <w:jc w:val="left"/>
      <w:outlineLvl w:val="0"/>
    </w:pPr>
    <w:rPr>
      <w:rFonts w:ascii="Georgia" w:eastAsia="Times New Roman" w:hAnsi="Georgia" w:cs="Times New Roman"/>
      <w:b w:val="0"/>
      <w:color w:val="D16349"/>
      <w:kern w:val="28"/>
      <w:sz w:val="64"/>
      <w:szCs w:val="64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2D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 w:val="0"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6D2379"/>
    <w:rPr>
      <w:sz w:val="22"/>
      <w:szCs w:val="22"/>
      <w:lang w:val="ru-RU"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EC06EB"/>
    <w:pPr>
      <w:tabs>
        <w:tab w:val="center" w:pos="4844"/>
        <w:tab w:val="right" w:pos="9689"/>
      </w:tabs>
      <w:spacing w:after="0"/>
    </w:pPr>
    <w:rPr>
      <w:rFonts w:cs="Times New Roman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EC06EB"/>
    <w:rPr>
      <w:rFonts w:ascii="Calibri" w:eastAsia="Calibri" w:hAnsi="Calibri" w:cs="Calibri"/>
      <w:b/>
      <w:color w:val="000000"/>
      <w:sz w:val="24"/>
    </w:rPr>
  </w:style>
  <w:style w:type="character" w:styleId="Hyperlink">
    <w:name w:val="Hyperlink"/>
    <w:uiPriority w:val="99"/>
    <w:unhideWhenUsed/>
    <w:rsid w:val="00C7479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C62E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6228"/>
    <w:pPr>
      <w:tabs>
        <w:tab w:val="center" w:pos="4844"/>
        <w:tab w:val="right" w:pos="9689"/>
      </w:tabs>
      <w:spacing w:after="0"/>
    </w:pPr>
    <w:rPr>
      <w:rFonts w:cs="Times New Roman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E86228"/>
    <w:rPr>
      <w:rFonts w:ascii="Calibri" w:eastAsia="Calibri" w:hAnsi="Calibri" w:cs="Calibri"/>
      <w:b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6228"/>
    <w:pPr>
      <w:spacing w:after="0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86228"/>
    <w:rPr>
      <w:rFonts w:ascii="Tahoma" w:eastAsia="Calibri" w:hAnsi="Tahoma" w:cs="Tahoma"/>
      <w:b/>
      <w:color w:val="000000"/>
      <w:sz w:val="16"/>
      <w:szCs w:val="16"/>
    </w:rPr>
  </w:style>
  <w:style w:type="character" w:styleId="FollowedHyperlink">
    <w:name w:val="FollowedHyperlink"/>
    <w:uiPriority w:val="99"/>
    <w:semiHidden/>
    <w:unhideWhenUsed/>
    <w:rsid w:val="00104A2C"/>
    <w:rPr>
      <w:color w:val="954F72"/>
      <w:u w:val="single"/>
    </w:rPr>
  </w:style>
  <w:style w:type="paragraph" w:customStyle="1" w:styleId="Default">
    <w:name w:val="Default"/>
    <w:rsid w:val="00951CC0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table" w:styleId="TableGrid0">
    <w:name w:val="Table Grid"/>
    <w:basedOn w:val="TableNormal"/>
    <w:uiPriority w:val="59"/>
    <w:rsid w:val="00A16F87"/>
    <w:pPr>
      <w:jc w:val="right"/>
    </w:pPr>
    <w:rPr>
      <w:rFonts w:eastAsia="Calibri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9"/>
    <w:rsid w:val="009A1915"/>
    <w:rPr>
      <w:rFonts w:ascii="Georgia" w:hAnsi="Georgia"/>
      <w:color w:val="D16349"/>
      <w:kern w:val="28"/>
      <w:sz w:val="64"/>
      <w:szCs w:val="64"/>
    </w:rPr>
  </w:style>
  <w:style w:type="paragraph" w:styleId="BodyText">
    <w:name w:val="Body Text"/>
    <w:link w:val="BodyTextChar"/>
    <w:uiPriority w:val="99"/>
    <w:semiHidden/>
    <w:unhideWhenUsed/>
    <w:rsid w:val="009A1915"/>
    <w:pPr>
      <w:spacing w:after="120" w:line="300" w:lineRule="auto"/>
    </w:pPr>
    <w:rPr>
      <w:rFonts w:ascii="Georgia" w:hAnsi="Georgia"/>
      <w:color w:val="4D4D4D"/>
      <w:kern w:val="28"/>
      <w:sz w:val="16"/>
      <w:szCs w:val="16"/>
    </w:rPr>
  </w:style>
  <w:style w:type="character" w:customStyle="1" w:styleId="BodyTextChar">
    <w:name w:val="Body Text Char"/>
    <w:link w:val="BodyText"/>
    <w:uiPriority w:val="99"/>
    <w:semiHidden/>
    <w:rsid w:val="009A1915"/>
    <w:rPr>
      <w:rFonts w:ascii="Georgia" w:hAnsi="Georgia"/>
      <w:color w:val="4D4D4D"/>
      <w:kern w:val="28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2E08"/>
    <w:pPr>
      <w:numPr>
        <w:ilvl w:val="1"/>
      </w:numPr>
      <w:ind w:left="10" w:hanging="10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B2E08"/>
    <w:rPr>
      <w:rFonts w:asciiTheme="majorHAnsi" w:eastAsiaTheme="majorEastAsia" w:hAnsiTheme="majorHAnsi" w:cstheme="majorBidi"/>
      <w:b/>
      <w:i/>
      <w:iCs/>
      <w:color w:val="4F81BD" w:themeColor="accent1"/>
      <w:spacing w:val="15"/>
      <w:sz w:val="24"/>
      <w:szCs w:val="24"/>
      <w:lang w:val="ru-RU" w:eastAsia="ru-RU"/>
    </w:rPr>
  </w:style>
  <w:style w:type="character" w:customStyle="1" w:styleId="u-linkcomplex-target">
    <w:name w:val="u-linkcomplex-target"/>
    <w:basedOn w:val="DefaultParagraphFont"/>
    <w:rsid w:val="00DE3ED1"/>
  </w:style>
  <w:style w:type="character" w:customStyle="1" w:styleId="50f6">
    <w:name w:val="_50f6"/>
    <w:basedOn w:val="DefaultParagraphFont"/>
    <w:rsid w:val="00DE3ED1"/>
  </w:style>
  <w:style w:type="paragraph" w:styleId="NormalWeb">
    <w:name w:val="Normal (Web)"/>
    <w:basedOn w:val="Normal"/>
    <w:uiPriority w:val="99"/>
    <w:unhideWhenUsed/>
    <w:rsid w:val="00EC5D6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 w:val="0"/>
      <w:color w:val="auto"/>
      <w:szCs w:val="24"/>
      <w:lang w:val="en-GB" w:eastAsia="en-GB"/>
    </w:rPr>
  </w:style>
  <w:style w:type="paragraph" w:customStyle="1" w:styleId="Subsection">
    <w:name w:val="Subsection"/>
    <w:basedOn w:val="Heading2"/>
    <w:uiPriority w:val="99"/>
    <w:rsid w:val="00072D74"/>
    <w:pPr>
      <w:spacing w:before="0"/>
      <w:jc w:val="left"/>
    </w:pPr>
    <w:rPr>
      <w:rFonts w:ascii="Century Gothic" w:eastAsia="HGSMinchoB" w:hAnsi="Century Gothic" w:cs="Times New Roman"/>
      <w:color w:val="93A299"/>
      <w:sz w:val="21"/>
      <w:lang w:val="el-GR" w:eastAsia="el-G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2D74"/>
    <w:rPr>
      <w:rFonts w:asciiTheme="majorHAnsi" w:eastAsiaTheme="majorEastAsia" w:hAnsiTheme="majorHAnsi" w:cstheme="majorBidi"/>
      <w:bCs/>
      <w:color w:val="4F81BD" w:themeColor="accent1"/>
      <w:sz w:val="26"/>
      <w:szCs w:val="26"/>
      <w:lang w:val="ru-RU" w:eastAsia="ru-RU"/>
    </w:rPr>
  </w:style>
  <w:style w:type="paragraph" w:styleId="NoSpacing">
    <w:name w:val="No Spacing"/>
    <w:uiPriority w:val="1"/>
    <w:qFormat/>
    <w:rsid w:val="00DA778B"/>
    <w:pPr>
      <w:ind w:left="10" w:hanging="10"/>
      <w:jc w:val="both"/>
    </w:pPr>
    <w:rPr>
      <w:rFonts w:eastAsia="Calibri" w:cs="Calibri"/>
      <w:b/>
      <w:color w:val="000000"/>
      <w:sz w:val="24"/>
      <w:szCs w:val="22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5D23"/>
    <w:pPr>
      <w:spacing w:after="45"/>
      <w:jc w:val="both"/>
    </w:pPr>
    <w:rPr>
      <w:rFonts w:eastAsia="Calibri" w:cs="Calibri"/>
      <w:b/>
      <w:color w:val="000000"/>
      <w:sz w:val="24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A1915"/>
    <w:pPr>
      <w:spacing w:after="120"/>
      <w:jc w:val="left"/>
      <w:outlineLvl w:val="0"/>
    </w:pPr>
    <w:rPr>
      <w:rFonts w:ascii="Georgia" w:eastAsia="Times New Roman" w:hAnsi="Georgia" w:cs="Times New Roman"/>
      <w:b w:val="0"/>
      <w:color w:val="D16349"/>
      <w:kern w:val="28"/>
      <w:sz w:val="64"/>
      <w:szCs w:val="64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2D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 w:val="0"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6D2379"/>
    <w:rPr>
      <w:sz w:val="22"/>
      <w:szCs w:val="22"/>
      <w:lang w:val="ru-RU"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EC06EB"/>
    <w:pPr>
      <w:tabs>
        <w:tab w:val="center" w:pos="4844"/>
        <w:tab w:val="right" w:pos="9689"/>
      </w:tabs>
      <w:spacing w:after="0"/>
    </w:pPr>
    <w:rPr>
      <w:rFonts w:cs="Times New Roman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EC06EB"/>
    <w:rPr>
      <w:rFonts w:ascii="Calibri" w:eastAsia="Calibri" w:hAnsi="Calibri" w:cs="Calibri"/>
      <w:b/>
      <w:color w:val="000000"/>
      <w:sz w:val="24"/>
    </w:rPr>
  </w:style>
  <w:style w:type="character" w:styleId="Hyperlink">
    <w:name w:val="Hyperlink"/>
    <w:uiPriority w:val="99"/>
    <w:unhideWhenUsed/>
    <w:rsid w:val="00C7479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C62E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6228"/>
    <w:pPr>
      <w:tabs>
        <w:tab w:val="center" w:pos="4844"/>
        <w:tab w:val="right" w:pos="9689"/>
      </w:tabs>
      <w:spacing w:after="0"/>
    </w:pPr>
    <w:rPr>
      <w:rFonts w:cs="Times New Roman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E86228"/>
    <w:rPr>
      <w:rFonts w:ascii="Calibri" w:eastAsia="Calibri" w:hAnsi="Calibri" w:cs="Calibri"/>
      <w:b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6228"/>
    <w:pPr>
      <w:spacing w:after="0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86228"/>
    <w:rPr>
      <w:rFonts w:ascii="Tahoma" w:eastAsia="Calibri" w:hAnsi="Tahoma" w:cs="Tahoma"/>
      <w:b/>
      <w:color w:val="000000"/>
      <w:sz w:val="16"/>
      <w:szCs w:val="16"/>
    </w:rPr>
  </w:style>
  <w:style w:type="character" w:styleId="FollowedHyperlink">
    <w:name w:val="FollowedHyperlink"/>
    <w:uiPriority w:val="99"/>
    <w:semiHidden/>
    <w:unhideWhenUsed/>
    <w:rsid w:val="00104A2C"/>
    <w:rPr>
      <w:color w:val="954F72"/>
      <w:u w:val="single"/>
    </w:rPr>
  </w:style>
  <w:style w:type="paragraph" w:customStyle="1" w:styleId="Default">
    <w:name w:val="Default"/>
    <w:rsid w:val="00951CC0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table" w:styleId="TableGrid0">
    <w:name w:val="Table Grid"/>
    <w:basedOn w:val="TableNormal"/>
    <w:uiPriority w:val="59"/>
    <w:rsid w:val="00A16F87"/>
    <w:pPr>
      <w:jc w:val="right"/>
    </w:pPr>
    <w:rPr>
      <w:rFonts w:eastAsia="Calibri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9"/>
    <w:rsid w:val="009A1915"/>
    <w:rPr>
      <w:rFonts w:ascii="Georgia" w:hAnsi="Georgia"/>
      <w:color w:val="D16349"/>
      <w:kern w:val="28"/>
      <w:sz w:val="64"/>
      <w:szCs w:val="64"/>
    </w:rPr>
  </w:style>
  <w:style w:type="paragraph" w:styleId="BodyText">
    <w:name w:val="Body Text"/>
    <w:link w:val="BodyTextChar"/>
    <w:uiPriority w:val="99"/>
    <w:semiHidden/>
    <w:unhideWhenUsed/>
    <w:rsid w:val="009A1915"/>
    <w:pPr>
      <w:spacing w:after="120" w:line="300" w:lineRule="auto"/>
    </w:pPr>
    <w:rPr>
      <w:rFonts w:ascii="Georgia" w:hAnsi="Georgia"/>
      <w:color w:val="4D4D4D"/>
      <w:kern w:val="28"/>
      <w:sz w:val="16"/>
      <w:szCs w:val="16"/>
    </w:rPr>
  </w:style>
  <w:style w:type="character" w:customStyle="1" w:styleId="BodyTextChar">
    <w:name w:val="Body Text Char"/>
    <w:link w:val="BodyText"/>
    <w:uiPriority w:val="99"/>
    <w:semiHidden/>
    <w:rsid w:val="009A1915"/>
    <w:rPr>
      <w:rFonts w:ascii="Georgia" w:hAnsi="Georgia"/>
      <w:color w:val="4D4D4D"/>
      <w:kern w:val="28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2E08"/>
    <w:pPr>
      <w:numPr>
        <w:ilvl w:val="1"/>
      </w:numPr>
      <w:ind w:left="10" w:hanging="10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B2E08"/>
    <w:rPr>
      <w:rFonts w:asciiTheme="majorHAnsi" w:eastAsiaTheme="majorEastAsia" w:hAnsiTheme="majorHAnsi" w:cstheme="majorBidi"/>
      <w:b/>
      <w:i/>
      <w:iCs/>
      <w:color w:val="4F81BD" w:themeColor="accent1"/>
      <w:spacing w:val="15"/>
      <w:sz w:val="24"/>
      <w:szCs w:val="24"/>
      <w:lang w:val="ru-RU" w:eastAsia="ru-RU"/>
    </w:rPr>
  </w:style>
  <w:style w:type="character" w:customStyle="1" w:styleId="u-linkcomplex-target">
    <w:name w:val="u-linkcomplex-target"/>
    <w:basedOn w:val="DefaultParagraphFont"/>
    <w:rsid w:val="00DE3ED1"/>
  </w:style>
  <w:style w:type="character" w:customStyle="1" w:styleId="50f6">
    <w:name w:val="_50f6"/>
    <w:basedOn w:val="DefaultParagraphFont"/>
    <w:rsid w:val="00DE3ED1"/>
  </w:style>
  <w:style w:type="paragraph" w:styleId="NormalWeb">
    <w:name w:val="Normal (Web)"/>
    <w:basedOn w:val="Normal"/>
    <w:uiPriority w:val="99"/>
    <w:unhideWhenUsed/>
    <w:rsid w:val="00EC5D6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 w:val="0"/>
      <w:color w:val="auto"/>
      <w:szCs w:val="24"/>
      <w:lang w:val="en-GB" w:eastAsia="en-GB"/>
    </w:rPr>
  </w:style>
  <w:style w:type="paragraph" w:customStyle="1" w:styleId="Subsection">
    <w:name w:val="Subsection"/>
    <w:basedOn w:val="Heading2"/>
    <w:uiPriority w:val="99"/>
    <w:rsid w:val="00072D74"/>
    <w:pPr>
      <w:spacing w:before="0"/>
      <w:jc w:val="left"/>
    </w:pPr>
    <w:rPr>
      <w:rFonts w:ascii="Century Gothic" w:eastAsia="HGSMinchoB" w:hAnsi="Century Gothic" w:cs="Times New Roman"/>
      <w:color w:val="93A299"/>
      <w:sz w:val="21"/>
      <w:lang w:val="el-GR" w:eastAsia="el-G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2D74"/>
    <w:rPr>
      <w:rFonts w:asciiTheme="majorHAnsi" w:eastAsiaTheme="majorEastAsia" w:hAnsiTheme="majorHAnsi" w:cstheme="majorBidi"/>
      <w:bCs/>
      <w:color w:val="4F81BD" w:themeColor="accent1"/>
      <w:sz w:val="26"/>
      <w:szCs w:val="26"/>
      <w:lang w:val="ru-RU" w:eastAsia="ru-RU"/>
    </w:rPr>
  </w:style>
  <w:style w:type="paragraph" w:styleId="NoSpacing">
    <w:name w:val="No Spacing"/>
    <w:uiPriority w:val="1"/>
    <w:qFormat/>
    <w:rsid w:val="00DA778B"/>
    <w:pPr>
      <w:ind w:left="10" w:hanging="10"/>
      <w:jc w:val="both"/>
    </w:pPr>
    <w:rPr>
      <w:rFonts w:eastAsia="Calibri" w:cs="Calibri"/>
      <w:b/>
      <w:color w:val="000000"/>
      <w:sz w:val="24"/>
      <w:szCs w:val="22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1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5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1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FCFB97-7B9C-4C2D-8979-90C4D7081C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2</Pages>
  <Words>395</Words>
  <Characters>225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art III</vt:lpstr>
      <vt:lpstr>Part III</vt:lpstr>
    </vt:vector>
  </TitlesOfParts>
  <Company/>
  <LinksUpToDate>false</LinksUpToDate>
  <CharactersWithSpaces>26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III</dc:title>
  <dc:creator>SEAL CYPRUS</dc:creator>
  <cp:lastModifiedBy>Tiggy</cp:lastModifiedBy>
  <cp:revision>15</cp:revision>
  <cp:lastPrinted>2018-01-21T08:28:00Z</cp:lastPrinted>
  <dcterms:created xsi:type="dcterms:W3CDTF">2018-08-25T05:50:00Z</dcterms:created>
  <dcterms:modified xsi:type="dcterms:W3CDTF">2018-10-03T13:20:00Z</dcterms:modified>
</cp:coreProperties>
</file>